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907" w:type="dxa"/>
        <w:tblInd w:w="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4"/>
        <w:gridCol w:w="3221"/>
        <w:gridCol w:w="275"/>
        <w:gridCol w:w="4016"/>
        <w:gridCol w:w="4111"/>
      </w:tblGrid>
      <w:tr w:rsidR="00832A97" w14:paraId="59ED5B97" w14:textId="77777777" w:rsidTr="003E766D">
        <w:trPr>
          <w:trHeight w:val="2430"/>
        </w:trPr>
        <w:tc>
          <w:tcPr>
            <w:tcW w:w="284" w:type="dxa"/>
            <w:shd w:val="clear" w:color="auto" w:fill="2D3236"/>
            <w:vAlign w:val="center"/>
          </w:tcPr>
          <w:p w14:paraId="148AC8D5" w14:textId="7158BE63" w:rsidR="00832A97" w:rsidRDefault="00832A97" w:rsidP="008B1306">
            <w:pPr>
              <w:jc w:val="center"/>
            </w:pPr>
          </w:p>
        </w:tc>
        <w:tc>
          <w:tcPr>
            <w:tcW w:w="7512" w:type="dxa"/>
            <w:gridSpan w:val="3"/>
            <w:shd w:val="clear" w:color="auto" w:fill="2D3236"/>
          </w:tcPr>
          <w:p w14:paraId="2B4742A9" w14:textId="77777777" w:rsidR="00832A97" w:rsidRDefault="00832A97" w:rsidP="008B1306"/>
          <w:p w14:paraId="67D51878" w14:textId="77777777" w:rsidR="00832A97" w:rsidRDefault="00832A97" w:rsidP="008B1306"/>
          <w:p w14:paraId="4FBC2A86" w14:textId="7AA50619" w:rsidR="00832A97" w:rsidRPr="00415678" w:rsidRDefault="000548D1" w:rsidP="008B1306">
            <w:pPr>
              <w:rPr>
                <w:rFonts w:ascii="Tahoma" w:hAnsi="Tahoma" w:cs="Tahoma"/>
                <w:bCs/>
                <w:sz w:val="56"/>
                <w:szCs w:val="56"/>
              </w:rPr>
            </w:pPr>
            <w:r w:rsidRPr="00415678">
              <w:rPr>
                <w:rFonts w:ascii="Tahoma" w:hAnsi="Tahoma" w:cs="Tahoma"/>
                <w:color w:val="FFFFFF" w:themeColor="background1"/>
                <w:sz w:val="56"/>
                <w:szCs w:val="56"/>
              </w:rPr>
              <w:t>AMIT</w:t>
            </w:r>
            <w:r w:rsidRPr="00415678">
              <w:rPr>
                <w:rFonts w:ascii="Tahoma" w:hAnsi="Tahoma" w:cs="Tahoma"/>
                <w:color w:val="4F81BD" w:themeColor="accent1"/>
                <w:sz w:val="56"/>
                <w:szCs w:val="56"/>
              </w:rPr>
              <w:t xml:space="preserve"> </w:t>
            </w:r>
            <w:r w:rsidRPr="003E766D">
              <w:rPr>
                <w:rFonts w:ascii="Tahoma" w:hAnsi="Tahoma" w:cs="Tahoma"/>
                <w:color w:val="FFFFFF" w:themeColor="background1"/>
                <w:sz w:val="56"/>
                <w:szCs w:val="56"/>
              </w:rPr>
              <w:t>VERMA</w:t>
            </w:r>
            <w:r w:rsidR="008B506B" w:rsidRPr="003E766D">
              <w:rPr>
                <w:rFonts w:ascii="Tahoma" w:hAnsi="Tahoma" w:cs="Tahoma"/>
                <w:color w:val="FFFFFF" w:themeColor="background1"/>
                <w:sz w:val="56"/>
                <w:szCs w:val="56"/>
              </w:rPr>
              <w:t xml:space="preserve"> </w:t>
            </w:r>
            <w:r w:rsidR="008B506B" w:rsidRPr="00415678">
              <w:rPr>
                <w:rFonts w:ascii="Tahoma" w:hAnsi="Tahoma" w:cs="Tahoma"/>
                <w:sz w:val="56"/>
                <w:szCs w:val="56"/>
              </w:rPr>
              <w:t xml:space="preserve">                                                </w:t>
            </w:r>
          </w:p>
        </w:tc>
        <w:tc>
          <w:tcPr>
            <w:tcW w:w="4111" w:type="dxa"/>
            <w:shd w:val="clear" w:color="auto" w:fill="2D3236"/>
          </w:tcPr>
          <w:p w14:paraId="00B827D5" w14:textId="77777777" w:rsidR="00832A97" w:rsidRDefault="00832A97" w:rsidP="008B1306">
            <w:pPr>
              <w:rPr>
                <w:rFonts w:ascii="Bahnschrift Light Condensed" w:hAnsi="Bahnschrift Light Condensed"/>
              </w:rPr>
            </w:pPr>
          </w:p>
          <w:p w14:paraId="33DCBEFE" w14:textId="2471696D" w:rsidR="00832A97" w:rsidRDefault="00832A97" w:rsidP="008B1306">
            <w:pPr>
              <w:rPr>
                <w:rFonts w:ascii="Bahnschrift Light Condensed" w:hAnsi="Bahnschrift Light Condensed"/>
              </w:rPr>
            </w:pPr>
          </w:p>
          <w:tbl>
            <w:tblPr>
              <w:tblStyle w:val="TableGrid"/>
              <w:tblW w:w="376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47"/>
              <w:gridCol w:w="615"/>
            </w:tblGrid>
            <w:tr w:rsidR="003E766D" w14:paraId="1E311397" w14:textId="79FAFCE9" w:rsidTr="003E766D">
              <w:trPr>
                <w:trHeight w:val="468"/>
              </w:trPr>
              <w:tc>
                <w:tcPr>
                  <w:tcW w:w="3147" w:type="dxa"/>
                  <w:vAlign w:val="center"/>
                </w:tcPr>
                <w:p w14:paraId="7AB8CA2D" w14:textId="57483BC4" w:rsidR="003E766D" w:rsidRPr="002608E7" w:rsidRDefault="003E766D" w:rsidP="00F03863">
                  <w:pPr>
                    <w:tabs>
                      <w:tab w:val="left" w:pos="2748"/>
                    </w:tabs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2608E7">
                    <w:rPr>
                      <w:rFonts w:ascii="Tahoma" w:hAnsi="Tahoma" w:cs="Tahoma"/>
                      <w:sz w:val="18"/>
                      <w:szCs w:val="18"/>
                    </w:rPr>
                    <w:t xml:space="preserve">+91 </w:t>
                  </w:r>
                  <w:r w:rsidRPr="00D102EC">
                    <w:rPr>
                      <w:rFonts w:ascii="Tahoma" w:hAnsi="Tahoma" w:cs="Tahoma"/>
                      <w:sz w:val="18"/>
                      <w:szCs w:val="18"/>
                    </w:rPr>
                    <w:t>8655568110</w:t>
                  </w:r>
                </w:p>
              </w:tc>
              <w:tc>
                <w:tcPr>
                  <w:tcW w:w="615" w:type="dxa"/>
                </w:tcPr>
                <w:p w14:paraId="2CC5720E" w14:textId="1D8D67C4" w:rsidR="003E766D" w:rsidRPr="002608E7" w:rsidRDefault="003E766D" w:rsidP="00F03863">
                  <w:pPr>
                    <w:tabs>
                      <w:tab w:val="left" w:pos="2748"/>
                    </w:tabs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5E6B4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48" behindDoc="0" locked="0" layoutInCell="1" allowOverlap="1" wp14:anchorId="5E443892" wp14:editId="1FC00E49">
                            <wp:simplePos x="0" y="0"/>
                            <wp:positionH relativeFrom="column">
                              <wp:posOffset>-15875</wp:posOffset>
                            </wp:positionH>
                            <wp:positionV relativeFrom="paragraph">
                              <wp:posOffset>69215</wp:posOffset>
                            </wp:positionV>
                            <wp:extent cx="174929" cy="174929"/>
                            <wp:effectExtent l="0" t="0" r="0" b="0"/>
                            <wp:wrapNone/>
                            <wp:docPr id="22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 flipH="1"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9E0A167" id="Freeform 10" o:spid="_x0000_s1026" style="position:absolute;margin-left:-1.25pt;margin-top:5.45pt;width:13.75pt;height:13.7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</w:tr>
            <w:tr w:rsidR="003E766D" w14:paraId="3219711C" w14:textId="2DB53CDB" w:rsidTr="00133AFF">
              <w:trPr>
                <w:trHeight w:val="468"/>
              </w:trPr>
              <w:tc>
                <w:tcPr>
                  <w:tcW w:w="3147" w:type="dxa"/>
                  <w:vAlign w:val="center"/>
                </w:tcPr>
                <w:p w14:paraId="71BB1B76" w14:textId="112CFEA2" w:rsidR="003E766D" w:rsidRPr="002608E7" w:rsidRDefault="003E766D" w:rsidP="008B1306">
                  <w:pPr>
                    <w:rPr>
                      <w:rFonts w:ascii="Tahoma" w:hAnsi="Tahoma" w:cs="Tahoma"/>
                      <w:noProof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color w:val="FFFFFF" w:themeColor="background1"/>
                      <w:sz w:val="18"/>
                      <w:szCs w:val="18"/>
                    </w:rPr>
                    <w:t>amitverma951994@gmail.com</w:t>
                  </w:r>
                </w:p>
              </w:tc>
              <w:tc>
                <w:tcPr>
                  <w:tcW w:w="615" w:type="dxa"/>
                </w:tcPr>
                <w:p w14:paraId="1CEC7920" w14:textId="26FD4EE6" w:rsidR="003E766D" w:rsidRDefault="003E766D" w:rsidP="00133AFF">
                  <w:pPr>
                    <w:rPr>
                      <w:rFonts w:ascii="Tahoma" w:hAnsi="Tahoma" w:cs="Tahoma"/>
                      <w:color w:val="FFFFFF" w:themeColor="background1"/>
                      <w:sz w:val="18"/>
                      <w:szCs w:val="18"/>
                    </w:rPr>
                  </w:pPr>
                  <w:r w:rsidRPr="005E6B4F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6672" behindDoc="0" locked="0" layoutInCell="1" allowOverlap="1" wp14:anchorId="78DB49B2" wp14:editId="23B04FC3">
                            <wp:simplePos x="0" y="0"/>
                            <wp:positionH relativeFrom="column">
                              <wp:posOffset>-8255</wp:posOffset>
                            </wp:positionH>
                            <wp:positionV relativeFrom="paragraph">
                              <wp:posOffset>57150</wp:posOffset>
                            </wp:positionV>
                            <wp:extent cx="174625" cy="137372"/>
                            <wp:effectExtent l="0" t="0" r="0" b="0"/>
                            <wp:wrapNone/>
                            <wp:docPr id="107" name="Freeform 10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T0" fmla="*/ 319 w 319"/>
                                        <a:gd name="T1" fmla="*/ 81 h 251"/>
                                        <a:gd name="T2" fmla="*/ 319 w 319"/>
                                        <a:gd name="T3" fmla="*/ 223 h 251"/>
                                        <a:gd name="T4" fmla="*/ 311 w 319"/>
                                        <a:gd name="T5" fmla="*/ 243 h 251"/>
                                        <a:gd name="T6" fmla="*/ 291 w 319"/>
                                        <a:gd name="T7" fmla="*/ 251 h 251"/>
                                        <a:gd name="T8" fmla="*/ 29 w 319"/>
                                        <a:gd name="T9" fmla="*/ 251 h 251"/>
                                        <a:gd name="T10" fmla="*/ 8 w 319"/>
                                        <a:gd name="T11" fmla="*/ 243 h 251"/>
                                        <a:gd name="T12" fmla="*/ 0 w 319"/>
                                        <a:gd name="T13" fmla="*/ 223 h 251"/>
                                        <a:gd name="T14" fmla="*/ 0 w 319"/>
                                        <a:gd name="T15" fmla="*/ 81 h 251"/>
                                        <a:gd name="T16" fmla="*/ 18 w 319"/>
                                        <a:gd name="T17" fmla="*/ 97 h 251"/>
                                        <a:gd name="T18" fmla="*/ 107 w 319"/>
                                        <a:gd name="T19" fmla="*/ 158 h 251"/>
                                        <a:gd name="T20" fmla="*/ 123 w 319"/>
                                        <a:gd name="T21" fmla="*/ 170 h 251"/>
                                        <a:gd name="T22" fmla="*/ 140 w 319"/>
                                        <a:gd name="T23" fmla="*/ 178 h 251"/>
                                        <a:gd name="T24" fmla="*/ 159 w 319"/>
                                        <a:gd name="T25" fmla="*/ 183 h 251"/>
                                        <a:gd name="T26" fmla="*/ 160 w 319"/>
                                        <a:gd name="T27" fmla="*/ 183 h 251"/>
                                        <a:gd name="T28" fmla="*/ 179 w 319"/>
                                        <a:gd name="T29" fmla="*/ 178 h 251"/>
                                        <a:gd name="T30" fmla="*/ 196 w 319"/>
                                        <a:gd name="T31" fmla="*/ 170 h 251"/>
                                        <a:gd name="T32" fmla="*/ 213 w 319"/>
                                        <a:gd name="T33" fmla="*/ 158 h 251"/>
                                        <a:gd name="T34" fmla="*/ 301 w 319"/>
                                        <a:gd name="T35" fmla="*/ 97 h 251"/>
                                        <a:gd name="T36" fmla="*/ 319 w 319"/>
                                        <a:gd name="T37" fmla="*/ 81 h 251"/>
                                        <a:gd name="T38" fmla="*/ 319 w 319"/>
                                        <a:gd name="T39" fmla="*/ 29 h 251"/>
                                        <a:gd name="T40" fmla="*/ 310 w 319"/>
                                        <a:gd name="T41" fmla="*/ 56 h 251"/>
                                        <a:gd name="T42" fmla="*/ 289 w 319"/>
                                        <a:gd name="T43" fmla="*/ 78 h 251"/>
                                        <a:gd name="T44" fmla="*/ 205 w 319"/>
                                        <a:gd name="T45" fmla="*/ 135 h 251"/>
                                        <a:gd name="T46" fmla="*/ 198 w 319"/>
                                        <a:gd name="T47" fmla="*/ 141 h 251"/>
                                        <a:gd name="T48" fmla="*/ 188 w 319"/>
                                        <a:gd name="T49" fmla="*/ 148 h 251"/>
                                        <a:gd name="T50" fmla="*/ 179 w 319"/>
                                        <a:gd name="T51" fmla="*/ 153 h 251"/>
                                        <a:gd name="T52" fmla="*/ 169 w 319"/>
                                        <a:gd name="T53" fmla="*/ 158 h 251"/>
                                        <a:gd name="T54" fmla="*/ 160 w 319"/>
                                        <a:gd name="T55" fmla="*/ 160 h 251"/>
                                        <a:gd name="T56" fmla="*/ 159 w 319"/>
                                        <a:gd name="T57" fmla="*/ 160 h 251"/>
                                        <a:gd name="T58" fmla="*/ 151 w 319"/>
                                        <a:gd name="T59" fmla="*/ 158 h 251"/>
                                        <a:gd name="T60" fmla="*/ 140 w 319"/>
                                        <a:gd name="T61" fmla="*/ 153 h 251"/>
                                        <a:gd name="T62" fmla="*/ 131 w 319"/>
                                        <a:gd name="T63" fmla="*/ 148 h 251"/>
                                        <a:gd name="T64" fmla="*/ 121 w 319"/>
                                        <a:gd name="T65" fmla="*/ 141 h 251"/>
                                        <a:gd name="T66" fmla="*/ 114 w 319"/>
                                        <a:gd name="T67" fmla="*/ 135 h 251"/>
                                        <a:gd name="T68" fmla="*/ 67 w 319"/>
                                        <a:gd name="T69" fmla="*/ 103 h 251"/>
                                        <a:gd name="T70" fmla="*/ 31 w 319"/>
                                        <a:gd name="T71" fmla="*/ 78 h 251"/>
                                        <a:gd name="T72" fmla="*/ 10 w 319"/>
                                        <a:gd name="T73" fmla="*/ 57 h 251"/>
                                        <a:gd name="T74" fmla="*/ 0 w 319"/>
                                        <a:gd name="T75" fmla="*/ 33 h 251"/>
                                        <a:gd name="T76" fmla="*/ 8 w 319"/>
                                        <a:gd name="T77" fmla="*/ 10 h 251"/>
                                        <a:gd name="T78" fmla="*/ 29 w 319"/>
                                        <a:gd name="T79" fmla="*/ 0 h 251"/>
                                        <a:gd name="T80" fmla="*/ 291 w 319"/>
                                        <a:gd name="T81" fmla="*/ 0 h 251"/>
                                        <a:gd name="T82" fmla="*/ 311 w 319"/>
                                        <a:gd name="T83" fmla="*/ 9 h 251"/>
                                        <a:gd name="T84" fmla="*/ 319 w 319"/>
                                        <a:gd name="T85" fmla="*/ 29 h 25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25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2C3EEC4" id="Freeform 103" o:spid="_x0000_s1026" style="position:absolute;margin-left:-.65pt;margin-top:4.5pt;width:13.75pt;height:10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319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fillcolor="white [3212]" stroked="f">
    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    <o:lock v:ext="edit" verticies="t"/>
                          </v:shape>
                        </w:pict>
                      </mc:Fallback>
                    </mc:AlternateContent>
                  </w:r>
                </w:p>
              </w:tc>
            </w:tr>
            <w:tr w:rsidR="003E766D" w14:paraId="1DFB62A8" w14:textId="36EF72C1" w:rsidTr="00CF0F24">
              <w:trPr>
                <w:trHeight w:val="468"/>
              </w:trPr>
              <w:tc>
                <w:tcPr>
                  <w:tcW w:w="3147" w:type="dxa"/>
                  <w:vAlign w:val="center"/>
                </w:tcPr>
                <w:p w14:paraId="61CA03A9" w14:textId="2CD6B925" w:rsidR="003E766D" w:rsidRPr="00F03863" w:rsidRDefault="003E766D" w:rsidP="008B1306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  <w:t>github.com/mitverma</w:t>
                  </w:r>
                </w:p>
              </w:tc>
              <w:tc>
                <w:tcPr>
                  <w:tcW w:w="615" w:type="dxa"/>
                  <w:vAlign w:val="center"/>
                </w:tcPr>
                <w:p w14:paraId="1B121D73" w14:textId="068A9F31" w:rsidR="003E766D" w:rsidRDefault="00CF0F24" w:rsidP="00CF0F24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  <w:drawing>
                      <wp:inline distT="0" distB="0" distL="0" distR="0" wp14:anchorId="512657B4" wp14:editId="61BB1680">
                        <wp:extent cx="164688" cy="189583"/>
                        <wp:effectExtent l="0" t="0" r="6985" b="1270"/>
                        <wp:docPr id="645637035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45637035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4688" cy="189583"/>
                                </a:xfrm>
                                <a:prstGeom prst="ellipse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0048EF6" w14:textId="414DB82D" w:rsidR="00832A97" w:rsidRPr="00157B1F" w:rsidRDefault="00832A97" w:rsidP="008B1306">
            <w:pPr>
              <w:rPr>
                <w:rFonts w:ascii="Bahnschrift Light Condensed" w:hAnsi="Bahnschrift Light Condensed"/>
              </w:rPr>
            </w:pPr>
          </w:p>
        </w:tc>
      </w:tr>
      <w:tr w:rsidR="00832A97" w14:paraId="6479448B" w14:textId="77777777" w:rsidTr="003E766D">
        <w:trPr>
          <w:trHeight w:val="3402"/>
        </w:trPr>
        <w:tc>
          <w:tcPr>
            <w:tcW w:w="3505" w:type="dxa"/>
            <w:gridSpan w:val="2"/>
            <w:shd w:val="clear" w:color="auto" w:fill="E1E0DE"/>
          </w:tcPr>
          <w:p w14:paraId="01DFA319" w14:textId="77777777" w:rsidR="00832A97" w:rsidRPr="007007F8" w:rsidRDefault="00832A97" w:rsidP="008B1306">
            <w:pPr>
              <w:rPr>
                <w:sz w:val="8"/>
              </w:rPr>
            </w:pPr>
          </w:p>
          <w:p w14:paraId="7B80B77E" w14:textId="77777777" w:rsidR="00832A97" w:rsidRPr="004542A8" w:rsidRDefault="00832A97" w:rsidP="008B1306">
            <w:pPr>
              <w:jc w:val="right"/>
              <w:rPr>
                <w:rFonts w:ascii="Bebas Neue Regular" w:hAnsi="Bebas Neue Regular"/>
                <w:sz w:val="28"/>
              </w:rPr>
            </w:pPr>
            <w:r w:rsidRPr="004542A8">
              <w:rPr>
                <w:rFonts w:ascii="Bebas Neue Regular" w:hAnsi="Bebas Neue Regular"/>
              </w:rPr>
              <w:t xml:space="preserve"> </w:t>
            </w:r>
          </w:p>
          <w:p w14:paraId="140C4C92" w14:textId="77777777" w:rsidR="00832A97" w:rsidRPr="005E506A" w:rsidRDefault="00832A97" w:rsidP="00C43F26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 w:rsidRPr="005E506A">
              <w:rPr>
                <w:rFonts w:ascii="Tahoma" w:hAnsi="Tahoma" w:cs="Tahoma"/>
                <w:b/>
                <w:color w:val="3F7FAD"/>
                <w:sz w:val="24"/>
                <w:szCs w:val="24"/>
              </w:rPr>
              <w:t>PERSONAL PROFILE</w:t>
            </w:r>
          </w:p>
          <w:p w14:paraId="106C0635" w14:textId="77777777" w:rsidR="00576A5B" w:rsidRDefault="00576A5B" w:rsidP="00D9696E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178B2667" w14:textId="29D0485C" w:rsidR="00832A97" w:rsidRDefault="00576A5B" w:rsidP="00D9696E">
            <w:pPr>
              <w:rPr>
                <w:rFonts w:ascii="Tahoma" w:hAnsi="Tahoma" w:cs="Tahoma"/>
                <w:b/>
                <w:bCs/>
                <w:color w:val="4F81BD" w:themeColor="accent1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Result Oriented,</w:t>
            </w:r>
            <w:r w:rsidR="00D9696E" w:rsidRPr="00D9696E">
              <w:rPr>
                <w:rFonts w:ascii="Tahoma" w:hAnsi="Tahoma" w:cs="Tahoma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</w:rPr>
              <w:t>Technocrat</w:t>
            </w:r>
            <w:r w:rsidR="00D9696E" w:rsidRPr="00D9696E">
              <w:rPr>
                <w:rFonts w:ascii="Tahoma" w:hAnsi="Tahoma" w:cs="Tahoma"/>
                <w:sz w:val="18"/>
                <w:szCs w:val="18"/>
              </w:rPr>
              <w:t xml:space="preserve"> with </w:t>
            </w:r>
            <w:r>
              <w:rPr>
                <w:rFonts w:ascii="Tahoma" w:hAnsi="Tahoma" w:cs="Tahoma"/>
                <w:sz w:val="18"/>
                <w:szCs w:val="18"/>
              </w:rPr>
              <w:t>over 8</w:t>
            </w:r>
            <w:r w:rsidR="003E766D">
              <w:rPr>
                <w:rFonts w:ascii="Tahoma" w:hAnsi="Tahoma" w:cs="Tahoma"/>
                <w:sz w:val="18"/>
                <w:szCs w:val="18"/>
              </w:rPr>
              <w:t>+</w:t>
            </w:r>
            <w:r>
              <w:rPr>
                <w:rFonts w:ascii="Tahoma" w:hAnsi="Tahoma" w:cs="Tahoma"/>
                <w:sz w:val="18"/>
                <w:szCs w:val="18"/>
              </w:rPr>
              <w:t xml:space="preserve"> years of experience in Web Development and Software Development</w:t>
            </w:r>
          </w:p>
          <w:p w14:paraId="29912BC4" w14:textId="4148D07A" w:rsidR="003F7A6D" w:rsidRDefault="003F7A6D" w:rsidP="00D9696E">
            <w:pPr>
              <w:rPr>
                <w:rFonts w:ascii="Tahoma" w:hAnsi="Tahoma" w:cs="Tahoma"/>
                <w:b/>
                <w:bCs/>
                <w:color w:val="4F81BD" w:themeColor="accent1"/>
                <w:sz w:val="18"/>
                <w:szCs w:val="18"/>
              </w:rPr>
            </w:pPr>
          </w:p>
          <w:p w14:paraId="25B96C6C" w14:textId="55813736" w:rsidR="00D9696E" w:rsidRDefault="00D9696E" w:rsidP="00D9696E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92FF380" w14:textId="77777777" w:rsidR="00D9696E" w:rsidRDefault="00D9696E" w:rsidP="00D9696E">
            <w:pPr>
              <w:rPr>
                <w:rFonts w:ascii="Bebas Neue Regular" w:hAnsi="Bebas Neue Regular"/>
              </w:rPr>
            </w:pPr>
          </w:p>
          <w:p w14:paraId="4357F81F" w14:textId="77777777" w:rsidR="00341A1C" w:rsidRPr="005E506A" w:rsidRDefault="00341A1C" w:rsidP="00341A1C">
            <w:pPr>
              <w:jc w:val="both"/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 w:rsidRPr="005E506A">
              <w:rPr>
                <w:rFonts w:ascii="Tahoma" w:hAnsi="Tahoma" w:cs="Tahoma"/>
                <w:b/>
                <w:color w:val="3F7FAD"/>
                <w:sz w:val="24"/>
                <w:szCs w:val="24"/>
              </w:rPr>
              <w:t>CORE COMPETENCIES</w:t>
            </w:r>
          </w:p>
          <w:p w14:paraId="3797EFB9" w14:textId="77777777" w:rsidR="00D9696E" w:rsidRPr="00D9696E" w:rsidRDefault="00D9696E" w:rsidP="00D9696E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34432A74" w14:textId="64F47168" w:rsidR="00BE6738" w:rsidRPr="00D9696E" w:rsidRDefault="00BE6738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Web Application Development</w:t>
            </w:r>
          </w:p>
          <w:p w14:paraId="30E6156F" w14:textId="77777777" w:rsidR="00D9696E" w:rsidRP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 xml:space="preserve">Project Execution &amp; Coding </w:t>
            </w:r>
          </w:p>
          <w:p w14:paraId="0D60E8E8" w14:textId="6CD36846" w:rsidR="00BE6738" w:rsidRDefault="00D9696E" w:rsidP="00BE6738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Requirement Gatherin</w:t>
            </w:r>
            <w:r>
              <w:rPr>
                <w:rFonts w:ascii="Tahoma" w:hAnsi="Tahoma" w:cs="Tahoma"/>
                <w:sz w:val="18"/>
                <w:szCs w:val="18"/>
              </w:rPr>
              <w:t>g</w:t>
            </w:r>
          </w:p>
          <w:p w14:paraId="05D1068A" w14:textId="4AE817D3" w:rsidR="00D9696E" w:rsidRDefault="00D9696E" w:rsidP="00BE6738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BE6738">
              <w:rPr>
                <w:rFonts w:ascii="Tahoma" w:hAnsi="Tahoma" w:cs="Tahoma"/>
                <w:sz w:val="18"/>
                <w:szCs w:val="18"/>
              </w:rPr>
              <w:t>Unit Testing</w:t>
            </w:r>
            <w:r w:rsidR="00BE6738">
              <w:rPr>
                <w:rFonts w:ascii="Tahoma" w:hAnsi="Tahoma" w:cs="Tahoma"/>
                <w:sz w:val="18"/>
                <w:szCs w:val="18"/>
              </w:rPr>
              <w:t xml:space="preserve"> &amp; System Integration</w:t>
            </w:r>
          </w:p>
          <w:p w14:paraId="2E918810" w14:textId="6DE4F7D5" w:rsidR="00E9626A" w:rsidRPr="00E9626A" w:rsidRDefault="00E9626A" w:rsidP="00E9626A">
            <w:pPr>
              <w:pStyle w:val="ListParagraph"/>
              <w:numPr>
                <w:ilvl w:val="0"/>
                <w:numId w:val="38"/>
              </w:numPr>
              <w:spacing w:after="200" w:line="276" w:lineRule="auto"/>
              <w:rPr>
                <w:rFonts w:ascii="Tahoma" w:hAnsi="Tahoma" w:cs="Tahoma"/>
                <w:sz w:val="18"/>
                <w:szCs w:val="18"/>
              </w:rPr>
            </w:pPr>
            <w:r w:rsidRPr="00E9626A">
              <w:rPr>
                <w:rFonts w:ascii="Tahoma" w:hAnsi="Tahoma" w:cs="Tahoma"/>
                <w:sz w:val="18"/>
                <w:szCs w:val="18"/>
              </w:rPr>
              <w:t xml:space="preserve">Software Development Lifecycle (SDLC) </w:t>
            </w:r>
          </w:p>
          <w:p w14:paraId="3EF48CFD" w14:textId="77777777" w:rsidR="00D9696E" w:rsidRP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 xml:space="preserve">Configuration, Installation &amp; Deployment </w:t>
            </w:r>
          </w:p>
          <w:p w14:paraId="46D189DF" w14:textId="77777777" w:rsidR="00D9696E" w:rsidRP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Cross-functional Coordination</w:t>
            </w:r>
          </w:p>
          <w:p w14:paraId="26F36B51" w14:textId="77777777" w:rsid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Mapping Tools</w:t>
            </w:r>
          </w:p>
          <w:p w14:paraId="6FA3002F" w14:textId="6368D6A5" w:rsidR="00D9696E" w:rsidRP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Incident Resolution</w:t>
            </w:r>
          </w:p>
          <w:p w14:paraId="5B4AF28D" w14:textId="77777777" w:rsidR="00D9696E" w:rsidRP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Risk &amp; Problem Management</w:t>
            </w:r>
          </w:p>
          <w:p w14:paraId="1B2036D4" w14:textId="77777777" w:rsidR="00D9696E" w:rsidRDefault="00D9696E" w:rsidP="00D9696E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Front-end and Back-end Programming</w:t>
            </w:r>
          </w:p>
          <w:p w14:paraId="0ACCAB46" w14:textId="0508421C" w:rsidR="00BE6738" w:rsidRPr="00BE6738" w:rsidRDefault="00BE6738" w:rsidP="00BE6738">
            <w:pPr>
              <w:pStyle w:val="ListParagraph"/>
              <w:numPr>
                <w:ilvl w:val="0"/>
                <w:numId w:val="38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BE6738">
              <w:rPr>
                <w:rFonts w:ascii="Tahoma" w:hAnsi="Tahoma" w:cs="Tahoma"/>
                <w:sz w:val="18"/>
                <w:szCs w:val="18"/>
              </w:rPr>
              <w:t>Architecture &amp; Design  Management</w:t>
            </w:r>
          </w:p>
          <w:p w14:paraId="12F0658B" w14:textId="77777777" w:rsidR="00D9696E" w:rsidRDefault="00D9696E" w:rsidP="00D9696E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5190DF3D" w14:textId="77777777" w:rsidR="003E766D" w:rsidRDefault="003E766D" w:rsidP="003E766D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18A131D6" w14:textId="77777777" w:rsidR="003E766D" w:rsidRDefault="003E766D" w:rsidP="003E766D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37728730" w14:textId="3DD111B5" w:rsidR="003E766D" w:rsidRDefault="003E766D" w:rsidP="003E766D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 w:rsidRPr="0020334E">
              <w:rPr>
                <w:rFonts w:ascii="Tahoma" w:hAnsi="Tahoma" w:cs="Tahoma"/>
                <w:b/>
                <w:color w:val="3F7FAD"/>
                <w:sz w:val="24"/>
                <w:szCs w:val="24"/>
              </w:rPr>
              <w:t>SOFT SKILLS</w:t>
            </w:r>
          </w:p>
          <w:p w14:paraId="3FB91A06" w14:textId="77777777" w:rsidR="003E766D" w:rsidRPr="0020334E" w:rsidRDefault="003E766D" w:rsidP="003E766D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3B283877" w14:textId="77777777" w:rsidR="003E766D" w:rsidRPr="001A530D" w:rsidRDefault="003E766D" w:rsidP="003E766D">
            <w:pPr>
              <w:pStyle w:val="ListParagraph"/>
              <w:numPr>
                <w:ilvl w:val="0"/>
                <w:numId w:val="41"/>
              </w:numPr>
              <w:spacing w:after="160" w:line="360" w:lineRule="auto"/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1A530D">
              <w:rPr>
                <w:rFonts w:ascii="Tahoma" w:hAnsi="Tahoma" w:cs="Tahoma"/>
                <w:sz w:val="18"/>
                <w:szCs w:val="18"/>
              </w:rPr>
              <w:t>Leadership</w:t>
            </w:r>
          </w:p>
          <w:p w14:paraId="110AF05F" w14:textId="77777777" w:rsidR="003E766D" w:rsidRPr="001A530D" w:rsidRDefault="003E766D" w:rsidP="003E766D">
            <w:pPr>
              <w:pStyle w:val="ListParagraph"/>
              <w:numPr>
                <w:ilvl w:val="0"/>
                <w:numId w:val="41"/>
              </w:numPr>
              <w:spacing w:after="160" w:line="360" w:lineRule="auto"/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1A530D">
              <w:rPr>
                <w:rFonts w:ascii="Tahoma" w:hAnsi="Tahoma" w:cs="Tahoma"/>
                <w:sz w:val="18"/>
                <w:szCs w:val="18"/>
              </w:rPr>
              <w:t>People Management</w:t>
            </w:r>
          </w:p>
          <w:p w14:paraId="6BB41665" w14:textId="77777777" w:rsidR="003E766D" w:rsidRPr="001A530D" w:rsidRDefault="003E766D" w:rsidP="003E766D">
            <w:pPr>
              <w:pStyle w:val="ListParagraph"/>
              <w:numPr>
                <w:ilvl w:val="0"/>
                <w:numId w:val="41"/>
              </w:numPr>
              <w:spacing w:after="160" w:line="360" w:lineRule="auto"/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1A530D">
              <w:rPr>
                <w:rFonts w:ascii="Tahoma" w:hAnsi="Tahoma" w:cs="Tahoma"/>
                <w:sz w:val="18"/>
                <w:szCs w:val="18"/>
              </w:rPr>
              <w:t>Analytical</w:t>
            </w:r>
          </w:p>
          <w:p w14:paraId="11F480A3" w14:textId="77777777" w:rsidR="003E766D" w:rsidRDefault="003E766D" w:rsidP="003E766D">
            <w:pPr>
              <w:pStyle w:val="ListParagraph"/>
              <w:numPr>
                <w:ilvl w:val="0"/>
                <w:numId w:val="41"/>
              </w:numPr>
              <w:spacing w:after="160" w:line="360" w:lineRule="auto"/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1A530D">
              <w:rPr>
                <w:rFonts w:ascii="Tahoma" w:hAnsi="Tahoma" w:cs="Tahoma"/>
                <w:sz w:val="18"/>
                <w:szCs w:val="18"/>
              </w:rPr>
              <w:t>Problem Solving</w:t>
            </w:r>
          </w:p>
          <w:p w14:paraId="40CAFBA3" w14:textId="2A68CFB1" w:rsidR="00E9626A" w:rsidRPr="003E766D" w:rsidRDefault="003E766D" w:rsidP="003E766D">
            <w:pPr>
              <w:pStyle w:val="ListParagraph"/>
              <w:numPr>
                <w:ilvl w:val="0"/>
                <w:numId w:val="41"/>
              </w:numPr>
              <w:spacing w:after="160" w:line="360" w:lineRule="auto"/>
              <w:ind w:left="360"/>
              <w:rPr>
                <w:rFonts w:ascii="Tahoma" w:hAnsi="Tahoma" w:cs="Tahoma"/>
                <w:sz w:val="18"/>
                <w:szCs w:val="18"/>
              </w:rPr>
            </w:pPr>
            <w:r w:rsidRPr="003E766D">
              <w:rPr>
                <w:rFonts w:ascii="Tahoma" w:hAnsi="Tahoma" w:cs="Tahoma"/>
                <w:sz w:val="18"/>
                <w:szCs w:val="18"/>
              </w:rPr>
              <w:t>Result Oriented</w:t>
            </w:r>
          </w:p>
          <w:p w14:paraId="06841DD2" w14:textId="77777777" w:rsidR="003E766D" w:rsidRDefault="003E766D" w:rsidP="003E766D">
            <w:pPr>
              <w:spacing w:line="360" w:lineRule="auto"/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53AD0A03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51583476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45A13299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43C43B06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14EE1051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4506EE54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1DEAEE0A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1090F3D3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7C8AA32C" w14:textId="77777777" w:rsidR="003E766D" w:rsidRDefault="003E766D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086D1C5C" w14:textId="4A3C0B4F" w:rsidR="00C55C07" w:rsidRPr="00D6483E" w:rsidRDefault="00C55C07" w:rsidP="00C55C0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 w:rsidRPr="00D6483E">
              <w:rPr>
                <w:rFonts w:ascii="Tahoma" w:hAnsi="Tahoma" w:cs="Tahoma"/>
                <w:b/>
                <w:color w:val="3F7FAD"/>
                <w:sz w:val="24"/>
                <w:szCs w:val="24"/>
              </w:rPr>
              <w:t>TECHNICAL SKILLS</w:t>
            </w:r>
          </w:p>
          <w:p w14:paraId="5CE5AB38" w14:textId="77777777" w:rsidR="00C55C07" w:rsidRDefault="00C55C07" w:rsidP="00C55C07">
            <w:pPr>
              <w:rPr>
                <w:rFonts w:ascii="Tahoma" w:hAnsi="Tahoma" w:cs="Tahoma"/>
                <w:sz w:val="18"/>
                <w:szCs w:val="18"/>
              </w:rPr>
            </w:pPr>
          </w:p>
          <w:p w14:paraId="71E66D37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HTML5</w:t>
            </w:r>
          </w:p>
          <w:p w14:paraId="2FF8CA12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CSS3</w:t>
            </w:r>
          </w:p>
          <w:p w14:paraId="766CEE60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CSS</w:t>
            </w:r>
          </w:p>
          <w:p w14:paraId="4C01D0E9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Bootstrap</w:t>
            </w:r>
          </w:p>
          <w:p w14:paraId="7CB8542E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JavaScript</w:t>
            </w:r>
          </w:p>
          <w:p w14:paraId="431633D7" w14:textId="1C31E2CA" w:rsidR="00403E31" w:rsidRDefault="00403E31" w:rsidP="00790228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403E31">
              <w:rPr>
                <w:rFonts w:ascii="Tahoma" w:hAnsi="Tahoma" w:cs="Tahoma"/>
                <w:sz w:val="18"/>
                <w:szCs w:val="18"/>
              </w:rPr>
              <w:t>jQuery</w:t>
            </w:r>
          </w:p>
          <w:p w14:paraId="0B6C0F10" w14:textId="4DFE4195" w:rsidR="00403E31" w:rsidRPr="00403E31" w:rsidRDefault="00403E31" w:rsidP="00790228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403E31">
              <w:rPr>
                <w:rFonts w:ascii="Tahoma" w:hAnsi="Tahoma" w:cs="Tahoma"/>
                <w:sz w:val="18"/>
                <w:szCs w:val="18"/>
              </w:rPr>
              <w:t>Angular framework</w:t>
            </w:r>
          </w:p>
          <w:p w14:paraId="1458C6D3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ngular material</w:t>
            </w:r>
          </w:p>
          <w:p w14:paraId="59E847A5" w14:textId="77777777" w:rsidR="00403E31" w:rsidRPr="00403E31" w:rsidRDefault="00403E31" w:rsidP="00403E31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403E31">
              <w:rPr>
                <w:rFonts w:ascii="Tahoma" w:hAnsi="Tahoma" w:cs="Tahoma"/>
                <w:sz w:val="18"/>
                <w:szCs w:val="18"/>
              </w:rPr>
              <w:t>Node JS</w:t>
            </w:r>
          </w:p>
          <w:p w14:paraId="578355AE" w14:textId="18F17EBC" w:rsidR="00403E31" w:rsidRDefault="00403E31" w:rsidP="00403E31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403E31">
              <w:rPr>
                <w:rFonts w:ascii="Tahoma" w:hAnsi="Tahoma" w:cs="Tahoma"/>
                <w:sz w:val="18"/>
                <w:szCs w:val="18"/>
              </w:rPr>
              <w:t xml:space="preserve">Mongo DB    </w:t>
            </w:r>
          </w:p>
          <w:p w14:paraId="6D354F10" w14:textId="730FD4B7" w:rsidR="00403E31" w:rsidRPr="00403E31" w:rsidRDefault="00403E31" w:rsidP="00790228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403E31">
              <w:rPr>
                <w:rFonts w:ascii="Tahoma" w:hAnsi="Tahoma" w:cs="Tahoma"/>
                <w:sz w:val="18"/>
                <w:szCs w:val="18"/>
              </w:rPr>
              <w:t>Ionic Framework</w:t>
            </w:r>
          </w:p>
          <w:p w14:paraId="2CD040F4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Prime NG</w:t>
            </w:r>
          </w:p>
          <w:p w14:paraId="4C58A23D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Firebase</w:t>
            </w:r>
          </w:p>
          <w:p w14:paraId="75AF31C5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Graph QI</w:t>
            </w:r>
          </w:p>
          <w:p w14:paraId="6FA077DE" w14:textId="3CD3180D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GitHub</w:t>
            </w:r>
          </w:p>
          <w:p w14:paraId="33E61F05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SVN</w:t>
            </w:r>
          </w:p>
          <w:p w14:paraId="50CFAC9F" w14:textId="77777777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Bitbucket</w:t>
            </w:r>
            <w:r w:rsidRPr="00D6483E">
              <w:rPr>
                <w:rFonts w:ascii="Tahoma" w:hAnsi="Tahoma" w:cs="Tahoma"/>
                <w:sz w:val="18"/>
                <w:szCs w:val="18"/>
              </w:rPr>
              <w:t xml:space="preserve"> </w:t>
            </w:r>
          </w:p>
          <w:p w14:paraId="1596A702" w14:textId="7815BCDC" w:rsidR="00C55C07" w:rsidRDefault="00C55C07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JIRA</w:t>
            </w:r>
            <w:r w:rsidRPr="00D6483E">
              <w:rPr>
                <w:rFonts w:ascii="Tahoma" w:hAnsi="Tahoma" w:cs="Tahoma"/>
                <w:sz w:val="18"/>
                <w:szCs w:val="18"/>
              </w:rPr>
              <w:t xml:space="preserve">  </w:t>
            </w:r>
          </w:p>
          <w:p w14:paraId="29B6336F" w14:textId="350354FA" w:rsidR="00403E31" w:rsidRDefault="00403E31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Jenkins</w:t>
            </w:r>
          </w:p>
          <w:p w14:paraId="357822DC" w14:textId="1B7BA11E" w:rsidR="00403E31" w:rsidRPr="00D6483E" w:rsidRDefault="00790228" w:rsidP="00C55C07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TeamCity</w:t>
            </w:r>
          </w:p>
          <w:p w14:paraId="783296A5" w14:textId="4CB0582B" w:rsidR="001A530D" w:rsidRPr="00E0252B" w:rsidRDefault="001A530D" w:rsidP="00E0252B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223534EA" w14:textId="77777777" w:rsidR="00C55C07" w:rsidRDefault="00C55C07" w:rsidP="001A530D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156A883C" w14:textId="77777777" w:rsidR="003E766D" w:rsidRDefault="003E766D" w:rsidP="003E766D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 w:rsidRPr="00C55C07">
              <w:rPr>
                <w:rFonts w:ascii="Tahoma" w:hAnsi="Tahoma" w:cs="Tahoma"/>
                <w:b/>
                <w:color w:val="3F7FAD"/>
                <w:sz w:val="24"/>
                <w:szCs w:val="24"/>
              </w:rPr>
              <w:t>EDUCATION</w:t>
            </w:r>
          </w:p>
          <w:p w14:paraId="32F92EC7" w14:textId="77777777" w:rsidR="003E766D" w:rsidRDefault="003E766D" w:rsidP="003E766D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1C845EFD" w14:textId="77777777" w:rsidR="003E766D" w:rsidRPr="00C55C07" w:rsidRDefault="003E766D" w:rsidP="003E766D">
            <w:pPr>
              <w:pStyle w:val="ListParagraph"/>
              <w:numPr>
                <w:ilvl w:val="0"/>
                <w:numId w:val="39"/>
              </w:numPr>
              <w:spacing w:line="360" w:lineRule="auto"/>
              <w:rPr>
                <w:rFonts w:ascii="Tahoma" w:hAnsi="Tahoma" w:cs="Tahoma"/>
                <w:sz w:val="18"/>
                <w:szCs w:val="18"/>
              </w:rPr>
            </w:pPr>
            <w:r w:rsidRPr="00C55C07">
              <w:rPr>
                <w:rFonts w:ascii="Tahoma" w:hAnsi="Tahoma" w:cs="Tahoma"/>
                <w:sz w:val="18"/>
                <w:szCs w:val="18"/>
              </w:rPr>
              <w:t>B.Sc. (IT) from KJ Somaiya of Science &amp; Communication in 2015</w:t>
            </w:r>
          </w:p>
          <w:p w14:paraId="06DD139F" w14:textId="77777777" w:rsidR="00C55C07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2A6A728F" w14:textId="77777777" w:rsidR="00C55C07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1823296F" w14:textId="77777777" w:rsidR="00E0252B" w:rsidRDefault="00E0252B" w:rsidP="00E0252B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 w:rsidRPr="00E0252B">
              <w:rPr>
                <w:rFonts w:ascii="Tahoma" w:hAnsi="Tahoma" w:cs="Tahoma"/>
                <w:b/>
                <w:color w:val="3F7FAD"/>
                <w:sz w:val="24"/>
                <w:szCs w:val="24"/>
              </w:rPr>
              <w:t>PERSONAL DETAILS:</w:t>
            </w:r>
          </w:p>
          <w:p w14:paraId="5F62F4A3" w14:textId="77777777" w:rsidR="00E0252B" w:rsidRPr="00E0252B" w:rsidRDefault="00E0252B" w:rsidP="00E0252B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14:paraId="17F93FAC" w14:textId="77777777" w:rsidR="00E0252B" w:rsidRPr="00E0252B" w:rsidRDefault="00E0252B" w:rsidP="00E0252B">
            <w:pPr>
              <w:rPr>
                <w:rFonts w:ascii="Tahoma" w:hAnsi="Tahoma" w:cs="Tahoma"/>
                <w:bCs/>
                <w:sz w:val="18"/>
                <w:szCs w:val="18"/>
                <w:lang w:val="en-IN"/>
              </w:rPr>
            </w:pPr>
            <w:r w:rsidRPr="00E0252B">
              <w:rPr>
                <w:rFonts w:ascii="Tahoma" w:hAnsi="Tahoma" w:cs="Tahoma"/>
                <w:b/>
                <w:bCs/>
                <w:sz w:val="18"/>
                <w:szCs w:val="18"/>
                <w:lang w:val="en-IN"/>
              </w:rPr>
              <w:t xml:space="preserve">Date of Birth: </w:t>
            </w:r>
            <w:r w:rsidRPr="00E0252B">
              <w:rPr>
                <w:rFonts w:ascii="Tahoma" w:hAnsi="Tahoma" w:cs="Tahoma"/>
                <w:bCs/>
                <w:sz w:val="18"/>
                <w:szCs w:val="18"/>
                <w:lang w:val="en-IN"/>
              </w:rPr>
              <w:t>16</w:t>
            </w:r>
            <w:r w:rsidRPr="00E0252B">
              <w:rPr>
                <w:rFonts w:ascii="Tahoma" w:hAnsi="Tahoma" w:cs="Tahoma"/>
                <w:bCs/>
                <w:sz w:val="18"/>
                <w:szCs w:val="18"/>
                <w:vertAlign w:val="superscript"/>
                <w:lang w:val="en-IN"/>
              </w:rPr>
              <w:t>th</w:t>
            </w:r>
            <w:r w:rsidRPr="00E0252B">
              <w:rPr>
                <w:rFonts w:ascii="Tahoma" w:hAnsi="Tahoma" w:cs="Tahoma"/>
                <w:bCs/>
                <w:sz w:val="18"/>
                <w:szCs w:val="18"/>
                <w:lang w:val="en-IN"/>
              </w:rPr>
              <w:t xml:space="preserve"> May 1994</w:t>
            </w:r>
          </w:p>
          <w:p w14:paraId="500C73BD" w14:textId="77777777" w:rsidR="00E0252B" w:rsidRPr="00E0252B" w:rsidRDefault="00E0252B" w:rsidP="00E0252B">
            <w:pPr>
              <w:rPr>
                <w:rFonts w:ascii="Tahoma" w:hAnsi="Tahoma" w:cs="Tahoma"/>
                <w:sz w:val="18"/>
                <w:szCs w:val="18"/>
                <w:lang w:val="en-IN"/>
              </w:rPr>
            </w:pPr>
            <w:r w:rsidRPr="00E0252B">
              <w:rPr>
                <w:rFonts w:ascii="Tahoma" w:hAnsi="Tahoma" w:cs="Tahoma"/>
                <w:b/>
                <w:bCs/>
                <w:sz w:val="18"/>
                <w:szCs w:val="18"/>
                <w:lang w:val="en-IN"/>
              </w:rPr>
              <w:t xml:space="preserve">Languages Known: </w:t>
            </w:r>
            <w:r w:rsidRPr="00E0252B">
              <w:rPr>
                <w:rFonts w:ascii="Tahoma" w:hAnsi="Tahoma" w:cs="Tahoma"/>
                <w:sz w:val="18"/>
                <w:szCs w:val="18"/>
                <w:lang w:val="en-IN"/>
              </w:rPr>
              <w:t>English, Hindi &amp; Marathi</w:t>
            </w:r>
          </w:p>
          <w:p w14:paraId="08C0F3BA" w14:textId="77777777" w:rsidR="00E0252B" w:rsidRPr="00E0252B" w:rsidRDefault="00E0252B" w:rsidP="00E0252B">
            <w:pPr>
              <w:rPr>
                <w:rFonts w:ascii="Tahoma" w:hAnsi="Tahoma" w:cs="Tahoma"/>
                <w:sz w:val="18"/>
                <w:szCs w:val="18"/>
                <w:lang w:val="en-IN"/>
              </w:rPr>
            </w:pPr>
            <w:r w:rsidRPr="00E0252B">
              <w:rPr>
                <w:rFonts w:ascii="Tahoma" w:hAnsi="Tahoma" w:cs="Tahoma"/>
                <w:b/>
                <w:bCs/>
                <w:sz w:val="18"/>
                <w:szCs w:val="18"/>
                <w:lang w:val="en-IN"/>
              </w:rPr>
              <w:t>Address:</w:t>
            </w:r>
            <w:r w:rsidRPr="00E0252B">
              <w:t xml:space="preserve"> </w:t>
            </w:r>
            <w:r w:rsidRPr="00E0252B">
              <w:rPr>
                <w:rFonts w:ascii="Tahoma" w:hAnsi="Tahoma" w:cs="Tahoma"/>
                <w:sz w:val="18"/>
                <w:szCs w:val="18"/>
                <w:lang w:val="en-IN"/>
              </w:rPr>
              <w:t>Mumbai</w:t>
            </w:r>
          </w:p>
          <w:p w14:paraId="7C73C03F" w14:textId="77777777" w:rsidR="00C55C07" w:rsidRPr="00E0252B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2F35386B" w14:textId="77777777" w:rsidR="00C55C07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6056352B" w14:textId="77777777" w:rsidR="00C55C07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249CFF50" w14:textId="77777777" w:rsidR="00C55C07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  <w:p w14:paraId="4154D8FA" w14:textId="258CF81A" w:rsidR="00C55C07" w:rsidRPr="00C55C07" w:rsidRDefault="00C55C07" w:rsidP="00C55C07">
            <w:pPr>
              <w:spacing w:after="160" w:line="259" w:lineRule="auto"/>
              <w:rPr>
                <w:rFonts w:ascii="Tahoma" w:hAnsi="Tahoma" w:cs="Tahoma"/>
                <w:sz w:val="18"/>
                <w:szCs w:val="18"/>
              </w:rPr>
            </w:pPr>
          </w:p>
        </w:tc>
        <w:tc>
          <w:tcPr>
            <w:tcW w:w="275" w:type="dxa"/>
          </w:tcPr>
          <w:p w14:paraId="6F14C968" w14:textId="77777777" w:rsidR="00832A97" w:rsidRDefault="00832A97" w:rsidP="00832A97">
            <w:pPr>
              <w:pStyle w:val="ListParagraph"/>
              <w:numPr>
                <w:ilvl w:val="0"/>
                <w:numId w:val="25"/>
              </w:numPr>
              <w:ind w:left="610"/>
            </w:pPr>
          </w:p>
        </w:tc>
        <w:tc>
          <w:tcPr>
            <w:tcW w:w="8127" w:type="dxa"/>
            <w:gridSpan w:val="2"/>
          </w:tcPr>
          <w:p w14:paraId="0B7F8BC7" w14:textId="0B723231" w:rsidR="00832A97" w:rsidRDefault="00832A97" w:rsidP="008B1306">
            <w:pPr>
              <w:spacing w:before="120"/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5450"/>
              <w:gridCol w:w="4105"/>
              <w:gridCol w:w="4105"/>
            </w:tblGrid>
            <w:tr w:rsidR="00832A97" w14:paraId="2280724C" w14:textId="77777777" w:rsidTr="008B1306">
              <w:tc>
                <w:tcPr>
                  <w:tcW w:w="2760" w:type="dxa"/>
                </w:tcPr>
                <w:p w14:paraId="37220179" w14:textId="77777777" w:rsidR="00832A97" w:rsidRPr="005E506A" w:rsidRDefault="00832A97" w:rsidP="008B1306">
                  <w:pPr>
                    <w:rPr>
                      <w:rFonts w:ascii="Tahoma" w:hAnsi="Tahoma" w:cs="Tahoma"/>
                      <w:b/>
                      <w:sz w:val="24"/>
                      <w:szCs w:val="24"/>
                    </w:rPr>
                  </w:pPr>
                  <w:r w:rsidRPr="005E506A"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>PROFILE SUMMARY</w:t>
                  </w:r>
                </w:p>
              </w:tc>
              <w:tc>
                <w:tcPr>
                  <w:tcW w:w="5450" w:type="dxa"/>
                </w:tcPr>
                <w:p w14:paraId="2E9F50EE" w14:textId="6ACE489B" w:rsidR="00832A97" w:rsidRPr="007A336C" w:rsidRDefault="00832A97" w:rsidP="008B1306">
                  <w:pPr>
                    <w:spacing w:after="120" w:line="168" w:lineRule="auto"/>
                    <w:ind w:left="-14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7B63DD5" wp14:editId="156EE887">
                            <wp:extent cx="5001370" cy="0"/>
                            <wp:effectExtent l="0" t="19050" r="27940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4065209F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30F0895D" w14:textId="77777777" w:rsidR="00832A97" w:rsidRDefault="00832A97" w:rsidP="008B1306">
                  <w:pPr>
                    <w:spacing w:before="120"/>
                  </w:pPr>
                </w:p>
              </w:tc>
              <w:tc>
                <w:tcPr>
                  <w:tcW w:w="4105" w:type="dxa"/>
                </w:tcPr>
                <w:p w14:paraId="16D27287" w14:textId="77777777" w:rsidR="00832A97" w:rsidRDefault="00832A97" w:rsidP="008B1306">
                  <w:pPr>
                    <w:spacing w:before="120"/>
                  </w:pPr>
                </w:p>
              </w:tc>
            </w:tr>
          </w:tbl>
          <w:p w14:paraId="328479A6" w14:textId="77777777" w:rsidR="001402DF" w:rsidRDefault="001402DF" w:rsidP="001402DF">
            <w:pPr>
              <w:pStyle w:val="ListParagraph"/>
              <w:ind w:left="518"/>
              <w:rPr>
                <w:rFonts w:ascii="Tahoma" w:hAnsi="Tahoma" w:cs="Tahoma"/>
                <w:sz w:val="18"/>
                <w:szCs w:val="18"/>
              </w:rPr>
            </w:pPr>
          </w:p>
          <w:p w14:paraId="1FD2090D" w14:textId="74DE3EFD" w:rsidR="00D9696E" w:rsidRP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Rich techno-functional experience in end-to-end technical design, architecture, production support &amp; delivery of software</w:t>
            </w:r>
            <w:r w:rsidR="000548D1">
              <w:rPr>
                <w:rFonts w:ascii="Tahoma" w:hAnsi="Tahoma" w:cs="Tahoma"/>
                <w:sz w:val="18"/>
                <w:szCs w:val="18"/>
              </w:rPr>
              <w:t xml:space="preserve"> &amp; Web</w:t>
            </w:r>
            <w:r w:rsidRPr="00D9696E">
              <w:rPr>
                <w:rFonts w:ascii="Tahoma" w:hAnsi="Tahoma" w:cs="Tahoma"/>
                <w:sz w:val="18"/>
                <w:szCs w:val="18"/>
              </w:rPr>
              <w:t xml:space="preserve"> applications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022B36DB" w14:textId="1ACABAC5" w:rsidR="007606C0" w:rsidRDefault="007606C0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7606C0">
              <w:rPr>
                <w:rFonts w:ascii="Tahoma" w:hAnsi="Tahoma" w:cs="Tahoma"/>
                <w:sz w:val="18"/>
                <w:szCs w:val="18"/>
              </w:rPr>
              <w:t xml:space="preserve">Skilled in translating design concepts into functional websites and applications while ensuring cross-browser compatibility and responsiveness. </w:t>
            </w:r>
          </w:p>
          <w:p w14:paraId="692208BD" w14:textId="76B8EFC9" w:rsidR="00D9696E" w:rsidRP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Updated knowledge by studying state-of-the-art development tools, programming techniques, and computing equipment, participating in educational opportunities, reading professional publications and maintaining personal networks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59B6238F" w14:textId="053A4591" w:rsidR="00D9696E" w:rsidRP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 xml:space="preserve">A team player with the expertise to work in multi-cultural environments 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13B64966" w14:textId="621E3DE9" w:rsidR="00D9696E" w:rsidRP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Ability to develop IT software solutions by studying information needs, conferring with users, studying systems flow, data usage, and work processes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532A9ADB" w14:textId="3D7AD288" w:rsid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 xml:space="preserve">Exposure in creating and implementing systems software to </w:t>
            </w:r>
            <w:r w:rsidR="000548D1" w:rsidRPr="00D9696E">
              <w:rPr>
                <w:rFonts w:ascii="Tahoma" w:hAnsi="Tahoma" w:cs="Tahoma"/>
                <w:sz w:val="18"/>
                <w:szCs w:val="18"/>
              </w:rPr>
              <w:t>analyze</w:t>
            </w:r>
            <w:r w:rsidRPr="00D9696E">
              <w:rPr>
                <w:rFonts w:ascii="Tahoma" w:hAnsi="Tahoma" w:cs="Tahoma"/>
                <w:sz w:val="18"/>
                <w:szCs w:val="18"/>
              </w:rPr>
              <w:t xml:space="preserve"> data towards improving the existing ones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51E01768" w14:textId="7C348FD8" w:rsidR="00E9626A" w:rsidRPr="00E9626A" w:rsidRDefault="00E9626A" w:rsidP="00E9626A">
            <w:pPr>
              <w:pStyle w:val="ListParagraph"/>
              <w:numPr>
                <w:ilvl w:val="0"/>
                <w:numId w:val="30"/>
              </w:numPr>
              <w:spacing w:after="200"/>
              <w:rPr>
                <w:rFonts w:ascii="Tahoma" w:hAnsi="Tahoma" w:cs="Tahoma"/>
                <w:sz w:val="18"/>
                <w:szCs w:val="18"/>
              </w:rPr>
            </w:pPr>
            <w:r w:rsidRPr="00E9626A">
              <w:rPr>
                <w:rFonts w:ascii="Tahoma" w:hAnsi="Tahoma" w:cs="Tahoma"/>
                <w:sz w:val="18"/>
                <w:szCs w:val="18"/>
              </w:rPr>
              <w:t>Participated in the Software Development Lifecycle (SDLC) right from requirement analysis, documentation (functional specifications, technical design), coding and testing to maintenance of proposed applications.</w:t>
            </w:r>
          </w:p>
          <w:p w14:paraId="2483A45E" w14:textId="7F2F5790" w:rsidR="00D9696E" w:rsidRDefault="00D9696E" w:rsidP="00E9626A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People-friendly, collaborative &amp; approachable with strong planning, interpersonal, analytical, problem solving &amp; facilitating skills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238C0186" w14:textId="4DDD3B6D" w:rsidR="00E8514F" w:rsidRPr="00E9626A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E9626A">
              <w:rPr>
                <w:rFonts w:ascii="Tahoma" w:hAnsi="Tahoma" w:cs="Tahoma"/>
                <w:sz w:val="18"/>
                <w:szCs w:val="18"/>
              </w:rPr>
              <w:t>Thorough understanding of front-end and back-end development with proficiency in mapping business requirements, application design, development, integration, testing and troubleshooting for Information Systems Management</w:t>
            </w:r>
            <w:r w:rsidR="0089524D" w:rsidRPr="00E9626A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7F7985E7" w14:textId="3B3D94FF" w:rsidR="00D9696E" w:rsidRP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Skilled in interacting with end clients to understand workflow &amp; business model and brainstorm feasible solutions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7412F03E" w14:textId="5FFDB625" w:rsidR="00D9696E" w:rsidRPr="00D9696E" w:rsidRDefault="00D9696E" w:rsidP="0089524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D9696E">
              <w:rPr>
                <w:rFonts w:ascii="Tahoma" w:hAnsi="Tahoma" w:cs="Tahoma"/>
                <w:sz w:val="18"/>
                <w:szCs w:val="18"/>
              </w:rPr>
              <w:t>Expertise in troubleshooting problems related to performance tuning, administration, application conflicts and system bugs for ensuring minimum downtime &amp; maximum availability of network</w:t>
            </w:r>
            <w:r w:rsidR="0089524D">
              <w:rPr>
                <w:rFonts w:ascii="Tahoma" w:hAnsi="Tahoma" w:cs="Tahoma"/>
                <w:sz w:val="18"/>
                <w:szCs w:val="18"/>
              </w:rPr>
              <w:t>.</w:t>
            </w:r>
          </w:p>
          <w:p w14:paraId="5852175C" w14:textId="77777777" w:rsidR="00D9696E" w:rsidRPr="00D9696E" w:rsidRDefault="00D9696E" w:rsidP="0089524D">
            <w:pPr>
              <w:ind w:left="158"/>
              <w:jc w:val="both"/>
              <w:rPr>
                <w:rFonts w:ascii="Tahoma" w:hAnsi="Tahoma" w:cs="Tahoma"/>
                <w:sz w:val="18"/>
                <w:szCs w:val="18"/>
              </w:rPr>
            </w:pPr>
          </w:p>
          <w:tbl>
            <w:tblPr>
              <w:tblStyle w:val="TableGrid"/>
              <w:tblW w:w="219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291"/>
              <w:gridCol w:w="5450"/>
              <w:gridCol w:w="4105"/>
              <w:gridCol w:w="4105"/>
            </w:tblGrid>
            <w:tr w:rsidR="00832A97" w14:paraId="1FCDF324" w14:textId="77777777" w:rsidTr="00D9696E">
              <w:tc>
                <w:tcPr>
                  <w:tcW w:w="8291" w:type="dxa"/>
                </w:tcPr>
                <w:p w14:paraId="2F4B009E" w14:textId="1F66F39F" w:rsidR="00832A97" w:rsidRPr="005E506A" w:rsidRDefault="00D9696E" w:rsidP="008B1306">
                  <w:pPr>
                    <w:rPr>
                      <w:rFonts w:ascii="Tahoma" w:hAnsi="Tahoma" w:cs="Tahoma"/>
                      <w:b/>
                      <w:sz w:val="24"/>
                      <w:szCs w:val="24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3360" behindDoc="0" locked="0" layoutInCell="1" allowOverlap="1" wp14:anchorId="0FCD6C34" wp14:editId="48A363DB">
                            <wp:simplePos x="0" y="0"/>
                            <wp:positionH relativeFrom="column">
                              <wp:posOffset>1588135</wp:posOffset>
                            </wp:positionH>
                            <wp:positionV relativeFrom="paragraph">
                              <wp:posOffset>69850</wp:posOffset>
                            </wp:positionV>
                            <wp:extent cx="3581400" cy="0"/>
                            <wp:effectExtent l="0" t="19050" r="19050" b="19050"/>
                            <wp:wrapNone/>
                            <wp:docPr id="8" name="Straight Connector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581400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28575" cap="flat" cmpd="sng" algn="ctr">
                                      <a:solidFill>
                                        <a:srgbClr val="2D3236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line w14:anchorId="196B19DE" id="Straight Connector 8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5.05pt,5.5pt" to="407.0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" strokecolor="#2d3236" strokeweight="2.25pt"/>
                        </w:pict>
                      </mc:Fallback>
                    </mc:AlternateContent>
                  </w:r>
                  <w:r w:rsidR="00832A97" w:rsidRPr="005E506A"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>WORK EXPERIENCE</w:t>
                  </w:r>
                  <w:r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 xml:space="preserve">      </w:t>
                  </w:r>
                </w:p>
              </w:tc>
              <w:tc>
                <w:tcPr>
                  <w:tcW w:w="5450" w:type="dxa"/>
                </w:tcPr>
                <w:p w14:paraId="6B636F2F" w14:textId="77777777" w:rsidR="00832A97" w:rsidRPr="007A336C" w:rsidRDefault="00832A97" w:rsidP="008B1306">
                  <w:pPr>
                    <w:spacing w:after="120" w:line="168" w:lineRule="auto"/>
                    <w:ind w:left="-14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5ADB35D8" wp14:editId="3BEB0CAF">
                            <wp:simplePos x="0" y="0"/>
                            <wp:positionH relativeFrom="column">
                              <wp:posOffset>90805</wp:posOffset>
                            </wp:positionH>
                            <wp:positionV relativeFrom="paragraph">
                              <wp:posOffset>936625</wp:posOffset>
                            </wp:positionV>
                            <wp:extent cx="5001370" cy="0"/>
                            <wp:effectExtent l="0" t="19050" r="27940" b="19050"/>
                            <wp:wrapNone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0F6736A0" id="Straight Connector 29" o:spid="_x0000_s1026" style="position:absolute;flip:y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.15pt,73.75pt" to="400.95pt,7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" strokecolor="#2d3236" strokeweight="2.25pt"/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60AD6159" w14:textId="77777777" w:rsidR="00832A97" w:rsidRDefault="00832A97" w:rsidP="008B1306">
                  <w:pPr>
                    <w:spacing w:before="120"/>
                  </w:pPr>
                </w:p>
              </w:tc>
              <w:tc>
                <w:tcPr>
                  <w:tcW w:w="4105" w:type="dxa"/>
                </w:tcPr>
                <w:p w14:paraId="767C7629" w14:textId="77777777" w:rsidR="00832A97" w:rsidRDefault="00832A97" w:rsidP="008B1306">
                  <w:pPr>
                    <w:spacing w:before="120"/>
                  </w:pPr>
                </w:p>
              </w:tc>
            </w:tr>
          </w:tbl>
          <w:p w14:paraId="6CE458F6" w14:textId="537102DC" w:rsidR="008061CB" w:rsidRDefault="008061CB" w:rsidP="004F60C9">
            <w:pPr>
              <w:shd w:val="clear" w:color="auto" w:fill="FFFFFF" w:themeFill="background1"/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56ACC953" w14:textId="1AECCA4B" w:rsidR="00646F08" w:rsidRPr="00937D36" w:rsidRDefault="00646F08" w:rsidP="00937D36">
            <w:pPr>
              <w:pStyle w:val="ListParagraph"/>
              <w:numPr>
                <w:ilvl w:val="0"/>
                <w:numId w:val="30"/>
              </w:numPr>
              <w:shd w:val="clear" w:color="auto" w:fill="DBE5F1" w:themeFill="accent1" w:themeFillTint="33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Feb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2-Till date | Senior Developer | Capgemini | Mumbai</w:t>
            </w:r>
          </w:p>
          <w:p w14:paraId="72FF6161" w14:textId="77777777" w:rsidR="0035641F" w:rsidRPr="00937D36" w:rsidRDefault="0035641F" w:rsidP="00937D36">
            <w:pPr>
              <w:pStyle w:val="ListParagraph"/>
              <w:ind w:left="518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5B720908" w14:textId="78E4C4F4" w:rsidR="00646F08" w:rsidRPr="00937D36" w:rsidRDefault="00646F08" w:rsidP="00937D36">
            <w:pPr>
              <w:pStyle w:val="ListParagraph"/>
              <w:numPr>
                <w:ilvl w:val="0"/>
                <w:numId w:val="30"/>
              </w:numPr>
              <w:shd w:val="clear" w:color="auto" w:fill="DBE5F1" w:themeFill="accent1" w:themeFillTint="33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Nov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19-Jan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2 | Senior Front-End Developer | Mphasis | Mumbai</w:t>
            </w:r>
          </w:p>
          <w:p w14:paraId="3F7D843F" w14:textId="77777777" w:rsidR="0035641F" w:rsidRPr="00937D36" w:rsidRDefault="0035641F" w:rsidP="00937D36">
            <w:pPr>
              <w:pStyle w:val="ListParagraph"/>
              <w:ind w:left="518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653E70CE" w14:textId="7F57E6B1" w:rsidR="00646F08" w:rsidRPr="00937D36" w:rsidRDefault="00646F08" w:rsidP="00937D36">
            <w:pPr>
              <w:pStyle w:val="ListParagraph"/>
              <w:numPr>
                <w:ilvl w:val="0"/>
                <w:numId w:val="30"/>
              </w:numPr>
              <w:shd w:val="clear" w:color="auto" w:fill="DBE5F1" w:themeFill="accent1" w:themeFillTint="33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Jan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18-Oct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19 | Senior Software Developer | Robinhood Pvt. Ltd. | Mumbai</w:t>
            </w:r>
          </w:p>
          <w:p w14:paraId="42E4C43B" w14:textId="77777777" w:rsidR="0035641F" w:rsidRPr="00937D36" w:rsidRDefault="0035641F" w:rsidP="00937D36">
            <w:pPr>
              <w:pStyle w:val="ListParagraph"/>
              <w:ind w:left="518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2B105962" w14:textId="5EDE0FEB" w:rsidR="00646F08" w:rsidRPr="00937D36" w:rsidRDefault="00646F08" w:rsidP="00937D36">
            <w:pPr>
              <w:pStyle w:val="ListParagraph"/>
              <w:numPr>
                <w:ilvl w:val="0"/>
                <w:numId w:val="30"/>
              </w:numPr>
              <w:shd w:val="clear" w:color="auto" w:fill="DBE5F1" w:themeFill="accent1" w:themeFillTint="33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Aug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16-Jan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18 | Web Developer | </w:t>
            </w:r>
            <w:proofErr w:type="spellStart"/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Travelibro</w:t>
            </w:r>
            <w:proofErr w:type="spellEnd"/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Pvt. Ltd. | Mumbai</w:t>
            </w:r>
          </w:p>
          <w:p w14:paraId="51B2D30A" w14:textId="77777777" w:rsidR="0035641F" w:rsidRPr="00937D36" w:rsidRDefault="0035641F" w:rsidP="00937D36">
            <w:pPr>
              <w:pStyle w:val="ListParagraph"/>
              <w:ind w:left="518"/>
              <w:jc w:val="both"/>
              <w:rPr>
                <w:rFonts w:ascii="Tahoma" w:hAnsi="Tahoma" w:cs="Tahoma"/>
                <w:b/>
                <w:bCs/>
                <w:sz w:val="18"/>
                <w:szCs w:val="18"/>
              </w:rPr>
            </w:pPr>
          </w:p>
          <w:p w14:paraId="3AA51864" w14:textId="3B520220" w:rsidR="00600642" w:rsidRPr="00937D36" w:rsidRDefault="00646F08" w:rsidP="00937D36">
            <w:pPr>
              <w:pStyle w:val="ListParagraph"/>
              <w:numPr>
                <w:ilvl w:val="0"/>
                <w:numId w:val="30"/>
              </w:numPr>
              <w:shd w:val="clear" w:color="auto" w:fill="DBE5F1" w:themeFill="accent1" w:themeFillTint="33"/>
              <w:jc w:val="both"/>
              <w:rPr>
                <w:rFonts w:ascii="Tahoma" w:hAnsi="Tahoma" w:cs="Tahoma"/>
                <w:sz w:val="18"/>
                <w:szCs w:val="18"/>
              </w:rPr>
            </w:pP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Jul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15-Aug’</w:t>
            </w:r>
            <w:r w:rsidR="005E40B8"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20</w:t>
            </w:r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16 | Web Developer | </w:t>
            </w:r>
            <w:proofErr w:type="spellStart"/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>Wohlig</w:t>
            </w:r>
            <w:proofErr w:type="spellEnd"/>
            <w:r w:rsidRPr="00937D36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Transformation Pvt. Ltd. | Mumbai</w:t>
            </w:r>
          </w:p>
          <w:p w14:paraId="240AD464" w14:textId="77777777" w:rsidR="00600642" w:rsidRDefault="00600642" w:rsidP="008061CB">
            <w:pPr>
              <w:rPr>
                <w:rFonts w:ascii="Tahoma" w:hAnsi="Tahoma" w:cs="Tahoma"/>
                <w:b/>
                <w:sz w:val="18"/>
                <w:szCs w:val="18"/>
              </w:rPr>
            </w:pPr>
          </w:p>
          <w:p w14:paraId="7C279228" w14:textId="47D72748" w:rsidR="008061CB" w:rsidRPr="00BD269E" w:rsidRDefault="008061CB" w:rsidP="008061CB">
            <w:pPr>
              <w:rPr>
                <w:rFonts w:ascii="Tahoma" w:hAnsi="Tahoma" w:cs="Tahoma"/>
                <w:b/>
                <w:sz w:val="18"/>
                <w:szCs w:val="18"/>
              </w:rPr>
            </w:pPr>
            <w:r w:rsidRPr="00D52048">
              <w:rPr>
                <w:rFonts w:ascii="Tahoma" w:hAnsi="Tahoma" w:cs="Tahoma"/>
                <w:b/>
                <w:sz w:val="18"/>
                <w:szCs w:val="18"/>
              </w:rPr>
              <w:t>Key Result Areas:</w:t>
            </w:r>
          </w:p>
          <w:p w14:paraId="43222539" w14:textId="279EEFC7" w:rsidR="00E0252B" w:rsidRDefault="00E0252B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E0252B">
              <w:rPr>
                <w:rFonts w:ascii="Tahoma" w:hAnsi="Tahoma" w:cs="Tahoma"/>
                <w:bCs/>
                <w:sz w:val="18"/>
                <w:szCs w:val="18"/>
              </w:rPr>
              <w:t>Designing, developing, and maintaining websites using programming languages such as HTML, CSS, SCSS, Bootstrap,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0252B">
              <w:rPr>
                <w:rFonts w:ascii="Tahoma" w:hAnsi="Tahoma" w:cs="Tahoma"/>
                <w:bCs/>
                <w:sz w:val="18"/>
                <w:szCs w:val="18"/>
              </w:rPr>
              <w:t>JavaScript, Angular,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 w:rsidRPr="00E0252B">
              <w:rPr>
                <w:rFonts w:ascii="Tahoma" w:hAnsi="Tahoma" w:cs="Tahoma"/>
                <w:bCs/>
                <w:sz w:val="18"/>
                <w:szCs w:val="18"/>
              </w:rPr>
              <w:t xml:space="preserve">Nodejs </w:t>
            </w:r>
            <w:proofErr w:type="spellStart"/>
            <w:r w:rsidRPr="00E0252B">
              <w:rPr>
                <w:rFonts w:ascii="Tahoma" w:hAnsi="Tahoma" w:cs="Tahoma"/>
                <w:bCs/>
                <w:sz w:val="18"/>
                <w:szCs w:val="18"/>
              </w:rPr>
              <w:t>etc</w:t>
            </w:r>
            <w:proofErr w:type="spellEnd"/>
            <w:r w:rsidRPr="00E0252B">
              <w:rPr>
                <w:rFonts w:ascii="Tahoma" w:hAnsi="Tahoma" w:cs="Tahoma"/>
                <w:bCs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.</w:t>
            </w:r>
          </w:p>
          <w:p w14:paraId="1B1CE676" w14:textId="1B8E74C3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Creating visually appealing and user-friendly interfaces by implementing designs provided by UI/UX designers.</w:t>
            </w:r>
          </w:p>
          <w:p w14:paraId="4052DC53" w14:textId="633DB0D9" w:rsid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Ensuring websites are responsive and compatible with various devices and screen sizes to provide a consistent user experience.</w:t>
            </w:r>
          </w:p>
          <w:p w14:paraId="4E59F898" w14:textId="1BEDB0A3" w:rsidR="00E0252B" w:rsidRPr="00E0252B" w:rsidRDefault="00E0252B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Building server-side logic and databases to ensure seamless functionality and data management.</w:t>
            </w:r>
          </w:p>
          <w:p w14:paraId="04C76D8E" w14:textId="3DF80F0C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Testing and debugging websites across different browsers to ensure consistency and functionality.</w:t>
            </w:r>
          </w:p>
          <w:p w14:paraId="4F8C08EF" w14:textId="37BBB428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Optimizing website performance, including speed and loading times, to enhance user experience and search engine rankings.</w:t>
            </w:r>
          </w:p>
          <w:p w14:paraId="68A39A1C" w14:textId="77777777" w:rsidR="00E0252B" w:rsidRDefault="00E0252B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E0252B">
              <w:rPr>
                <w:rFonts w:ascii="Tahoma" w:hAnsi="Tahoma" w:cs="Tahoma"/>
                <w:bCs/>
                <w:sz w:val="18"/>
                <w:szCs w:val="18"/>
              </w:rPr>
              <w:t>Implementing security measures to protect websites from vulnerabilities</w:t>
            </w:r>
            <w:r>
              <w:rPr>
                <w:rFonts w:ascii="Tahoma" w:hAnsi="Tahoma" w:cs="Tahoma"/>
                <w:bCs/>
                <w:sz w:val="18"/>
                <w:szCs w:val="18"/>
              </w:rPr>
              <w:t>.</w:t>
            </w:r>
          </w:p>
          <w:p w14:paraId="205387D3" w14:textId="0866BE6A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Using version control systems like Git to manage and track changes to codebases, enabling collaboration and code review.</w:t>
            </w:r>
          </w:p>
          <w:p w14:paraId="555AD85B" w14:textId="696B421F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Conducting thorough testing and debugging of websites to identify and resolve issues before deployment.</w:t>
            </w:r>
          </w:p>
          <w:p w14:paraId="20B70515" w14:textId="34CB6EE4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lastRenderedPageBreak/>
              <w:t>Creating documentation for codebases, APIs, and development processes to facilitate maintenance and collaboration.</w:t>
            </w:r>
          </w:p>
          <w:p w14:paraId="54B170DE" w14:textId="4D49E568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Keeping up-to-date with the latest web development trends, technologies, and best practices to improve skills and stay competitive in the field.</w:t>
            </w:r>
          </w:p>
          <w:p w14:paraId="61780D0A" w14:textId="38902120" w:rsidR="00C766F0" w:rsidRPr="00C766F0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Collaborating with clients, stakeholders, and team members to understand project requirements, provide updates, and address feedback.</w:t>
            </w:r>
          </w:p>
          <w:p w14:paraId="1FDF3F6A" w14:textId="166079C8" w:rsidR="002730D5" w:rsidRPr="00E0252B" w:rsidRDefault="00C766F0" w:rsidP="00E0252B">
            <w:pPr>
              <w:pStyle w:val="ListParagraph"/>
              <w:numPr>
                <w:ilvl w:val="0"/>
                <w:numId w:val="30"/>
              </w:numPr>
              <w:spacing w:after="160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  <w:r w:rsidRPr="00C766F0">
              <w:rPr>
                <w:rFonts w:ascii="Tahoma" w:hAnsi="Tahoma" w:cs="Tahoma"/>
                <w:bCs/>
                <w:sz w:val="18"/>
                <w:szCs w:val="18"/>
              </w:rPr>
              <w:t>Troubleshooting technical issues and finding innovative solutions to overcome challenges in web development projects.</w:t>
            </w:r>
          </w:p>
          <w:tbl>
            <w:tblPr>
              <w:tblStyle w:val="TableGrid"/>
              <w:tblW w:w="219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291"/>
              <w:gridCol w:w="5450"/>
              <w:gridCol w:w="4105"/>
              <w:gridCol w:w="4105"/>
            </w:tblGrid>
            <w:tr w:rsidR="002730D5" w14:paraId="7B037C79" w14:textId="77777777" w:rsidTr="00192B28">
              <w:tc>
                <w:tcPr>
                  <w:tcW w:w="8291" w:type="dxa"/>
                </w:tcPr>
                <w:p w14:paraId="1027178D" w14:textId="5478A6E6" w:rsidR="002730D5" w:rsidRPr="005E506A" w:rsidRDefault="002730D5" w:rsidP="002730D5">
                  <w:pPr>
                    <w:rPr>
                      <w:rFonts w:ascii="Tahoma" w:hAnsi="Tahoma" w:cs="Tahoma"/>
                      <w:b/>
                      <w:sz w:val="24"/>
                      <w:szCs w:val="24"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6432" behindDoc="0" locked="0" layoutInCell="1" allowOverlap="1" wp14:anchorId="4FCB18F4" wp14:editId="2542398B">
                            <wp:simplePos x="0" y="0"/>
                            <wp:positionH relativeFrom="column">
                              <wp:posOffset>2083435</wp:posOffset>
                            </wp:positionH>
                            <wp:positionV relativeFrom="paragraph">
                              <wp:posOffset>69215</wp:posOffset>
                            </wp:positionV>
                            <wp:extent cx="3086100" cy="0"/>
                            <wp:effectExtent l="0" t="19050" r="19050" b="19050"/>
                            <wp:wrapNone/>
                            <wp:docPr id="1238797334" name="Straight Connector 123879733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086100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28575" cap="flat" cmpd="sng" algn="ctr">
                                      <a:solidFill>
                                        <a:srgbClr val="2D3236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</wp:anchor>
                        </w:drawing>
                      </mc:Choice>
                      <mc:Fallback>
                        <w:pict>
                          <v:line w14:anchorId="7408D331" id="Straight Connector 1238797334" o:spid="_x0000_s1026" style="position:absolute;flip:y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05pt,5.45pt" to="407.0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" strokecolor="#2d3236" strokeweight="2.25pt"/>
                        </w:pict>
                      </mc:Fallback>
                    </mc:AlternateContent>
                  </w:r>
                  <w:r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 xml:space="preserve">PROJECTS UNDERTAKEN      </w:t>
                  </w:r>
                </w:p>
              </w:tc>
              <w:tc>
                <w:tcPr>
                  <w:tcW w:w="5450" w:type="dxa"/>
                </w:tcPr>
                <w:p w14:paraId="46BF3F5C" w14:textId="77777777" w:rsidR="002730D5" w:rsidRPr="007A336C" w:rsidRDefault="002730D5" w:rsidP="002730D5">
                  <w:pPr>
                    <w:spacing w:after="120" w:line="168" w:lineRule="auto"/>
                    <w:ind w:left="-14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5408" behindDoc="0" locked="0" layoutInCell="1" allowOverlap="1" wp14:anchorId="53300102" wp14:editId="73A38104">
                            <wp:simplePos x="0" y="0"/>
                            <wp:positionH relativeFrom="column">
                              <wp:posOffset>90805</wp:posOffset>
                            </wp:positionH>
                            <wp:positionV relativeFrom="paragraph">
                              <wp:posOffset>936625</wp:posOffset>
                            </wp:positionV>
                            <wp:extent cx="5001370" cy="0"/>
                            <wp:effectExtent l="0" t="19050" r="27940" b="19050"/>
                            <wp:wrapNone/>
                            <wp:docPr id="1118490096" name="Straight Connector 111849009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3A8EC455" id="Straight Connector 1118490096" o:spid="_x0000_s1026" style="position:absolute;flip:y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.15pt,73.75pt" to="400.95pt,7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" strokecolor="#2d3236" strokeweight="2.25pt"/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31EE7CAC" w14:textId="77777777" w:rsidR="002730D5" w:rsidRDefault="002730D5" w:rsidP="002730D5">
                  <w:pPr>
                    <w:spacing w:before="120"/>
                  </w:pPr>
                </w:p>
              </w:tc>
              <w:tc>
                <w:tcPr>
                  <w:tcW w:w="4105" w:type="dxa"/>
                </w:tcPr>
                <w:p w14:paraId="25319A91" w14:textId="77777777" w:rsidR="002730D5" w:rsidRDefault="002730D5" w:rsidP="002730D5">
                  <w:pPr>
                    <w:spacing w:before="120"/>
                  </w:pPr>
                </w:p>
              </w:tc>
            </w:tr>
          </w:tbl>
          <w:p w14:paraId="1F88EB15" w14:textId="77777777" w:rsidR="002730D5" w:rsidRDefault="002730D5" w:rsidP="00E0252B">
            <w:pPr>
              <w:spacing w:after="160" w:line="259" w:lineRule="auto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2730D5" w:rsidRPr="002730D5" w14:paraId="1952B8F6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7D75B487" w14:textId="56165CF6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279BA697" w14:textId="62845ABF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 w:rsidRPr="002730D5">
                    <w:rPr>
                      <w:rFonts w:ascii="Tahoma" w:hAnsi="Tahoma" w:cs="Tahoma"/>
                      <w:sz w:val="18"/>
                      <w:szCs w:val="18"/>
                    </w:rPr>
                    <w:t>Stellantis</w:t>
                  </w:r>
                  <w:proofErr w:type="spellEnd"/>
                  <w:r w:rsidRPr="002730D5">
                    <w:rPr>
                      <w:rFonts w:ascii="Tahoma" w:hAnsi="Tahoma" w:cs="Tahoma"/>
                      <w:sz w:val="18"/>
                      <w:szCs w:val="18"/>
                    </w:rPr>
                    <w:t>: NFC-LNA (Link Nomenclature Article) &amp; BCV (Base Vehicle Codification)</w:t>
                  </w:r>
                </w:p>
              </w:tc>
            </w:tr>
            <w:tr w:rsidR="002730D5" w:rsidRPr="002730D5" w14:paraId="0FB26C80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158E817F" w14:textId="1EB68CAA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170AAD98" w14:textId="2EF87DEC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sz w:val="18"/>
                      <w:szCs w:val="18"/>
                    </w:rPr>
                    <w:t>Capgemini</w:t>
                  </w:r>
                </w:p>
              </w:tc>
            </w:tr>
            <w:tr w:rsidR="002730D5" w:rsidRPr="002730D5" w14:paraId="0D6DA132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4AF91A87" w14:textId="7B90FA9A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517B9771" w14:textId="26160CF7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sz w:val="18"/>
                      <w:szCs w:val="18"/>
                    </w:rPr>
                    <w:t>Automo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tive</w:t>
                  </w:r>
                </w:p>
              </w:tc>
            </w:tr>
            <w:tr w:rsidR="002730D5" w:rsidRPr="002730D5" w14:paraId="0F8C47C2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41CDB828" w14:textId="62B1F266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Client: </w:t>
                  </w:r>
                </w:p>
              </w:tc>
              <w:tc>
                <w:tcPr>
                  <w:tcW w:w="5377" w:type="dxa"/>
                </w:tcPr>
                <w:p w14:paraId="0C1EAAD4" w14:textId="5DE3D1AA" w:rsidR="002730D5" w:rsidRPr="00E0252B" w:rsidRDefault="00E0252B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 w:rsidRPr="00E0252B">
                    <w:rPr>
                      <w:rFonts w:ascii="Tahoma" w:hAnsi="Tahoma" w:cs="Tahoma"/>
                      <w:sz w:val="18"/>
                      <w:szCs w:val="18"/>
                    </w:rPr>
                    <w:t>Stellantis</w:t>
                  </w:r>
                  <w:proofErr w:type="spellEnd"/>
                </w:p>
              </w:tc>
            </w:tr>
            <w:tr w:rsidR="002730D5" w:rsidRPr="002730D5" w14:paraId="4C071F8C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11321168" w14:textId="1786A8AB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uration: </w:t>
                  </w:r>
                </w:p>
              </w:tc>
              <w:tc>
                <w:tcPr>
                  <w:tcW w:w="5377" w:type="dxa"/>
                </w:tcPr>
                <w:p w14:paraId="48D26F5D" w14:textId="3467C982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color w:val="00B0F0"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sz w:val="18"/>
                      <w:szCs w:val="18"/>
                    </w:rPr>
                    <w:t>Feb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 w:rsidRPr="002730D5">
                    <w:rPr>
                      <w:rFonts w:ascii="Tahoma" w:hAnsi="Tahoma" w:cs="Tahoma"/>
                      <w:sz w:val="18"/>
                      <w:szCs w:val="18"/>
                    </w:rPr>
                    <w:t>22-Till date</w:t>
                  </w:r>
                </w:p>
              </w:tc>
            </w:tr>
            <w:tr w:rsidR="00E909BD" w:rsidRPr="002730D5" w14:paraId="74EB483C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5A7880CD" w14:textId="614259B5" w:rsidR="00E909BD" w:rsidRDefault="00E909BD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5BF22E69" w14:textId="0A2430D9" w:rsidR="00E909BD" w:rsidRPr="002730D5" w:rsidRDefault="00E909BD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 xml:space="preserve">Angular, </w:t>
                  </w:r>
                  <w:proofErr w:type="spellStart"/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>PrimeNg</w:t>
                  </w:r>
                  <w:proofErr w:type="spellEnd"/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>, Java, Abacus, TeamCity,</w:t>
                  </w:r>
                  <w:r w:rsidR="00C43E2A">
                    <w:rPr>
                      <w:rFonts w:ascii="Tahoma" w:hAnsi="Tahoma" w:cs="Tahoma"/>
                      <w:sz w:val="18"/>
                      <w:szCs w:val="18"/>
                    </w:rPr>
                    <w:t xml:space="preserve"> </w:t>
                  </w:r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>GIT, JIRA</w:t>
                  </w:r>
                </w:p>
              </w:tc>
            </w:tr>
          </w:tbl>
          <w:p w14:paraId="6B6DDEC7" w14:textId="77777777" w:rsidR="002730D5" w:rsidRDefault="002730D5" w:rsidP="002730D5">
            <w:pPr>
              <w:spacing w:after="160" w:line="259" w:lineRule="auto"/>
              <w:ind w:left="158"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2730D5" w:rsidRPr="002730D5" w14:paraId="018BE9CD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126879C1" w14:textId="77777777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4D13896D" w14:textId="04BB934B" w:rsidR="002730D5" w:rsidRPr="002730D5" w:rsidRDefault="00AD4368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sz w:val="18"/>
                      <w:szCs w:val="18"/>
                    </w:rPr>
                    <w:t xml:space="preserve">State Bank </w:t>
                  </w:r>
                  <w:r w:rsidR="00691E19">
                    <w:rPr>
                      <w:rFonts w:ascii="Tahoma" w:hAnsi="Tahoma" w:cs="Tahoma"/>
                      <w:sz w:val="18"/>
                      <w:szCs w:val="18"/>
                    </w:rPr>
                    <w:t>o</w:t>
                  </w:r>
                  <w:r w:rsidRPr="00AD4368">
                    <w:rPr>
                      <w:rFonts w:ascii="Tahoma" w:hAnsi="Tahoma" w:cs="Tahoma"/>
                      <w:sz w:val="18"/>
                      <w:szCs w:val="18"/>
                    </w:rPr>
                    <w:t>f India (SBI)</w:t>
                  </w:r>
                  <w:r w:rsidR="002730D5">
                    <w:rPr>
                      <w:rFonts w:ascii="Tahoma" w:hAnsi="Tahoma" w:cs="Tahoma"/>
                      <w:sz w:val="18"/>
                      <w:szCs w:val="18"/>
                    </w:rPr>
                    <w:t>: RLMS (</w:t>
                  </w:r>
                  <w:r w:rsidR="00C72443">
                    <w:rPr>
                      <w:rFonts w:ascii="Tahoma" w:hAnsi="Tahoma" w:cs="Tahoma"/>
                      <w:sz w:val="18"/>
                      <w:szCs w:val="18"/>
                    </w:rPr>
                    <w:t xml:space="preserve">Home Loan, Gold &amp; Pension Loan, Xpress Credit, Smart Home Top </w:t>
                  </w:r>
                  <w:r w:rsidR="004F1AAA">
                    <w:rPr>
                      <w:rFonts w:ascii="Tahoma" w:hAnsi="Tahoma" w:cs="Tahoma"/>
                      <w:sz w:val="18"/>
                      <w:szCs w:val="18"/>
                    </w:rPr>
                    <w:t>Up</w:t>
                  </w:r>
                  <w:r w:rsidR="00C72443">
                    <w:rPr>
                      <w:rFonts w:ascii="Tahoma" w:hAnsi="Tahoma" w:cs="Tahoma"/>
                      <w:sz w:val="18"/>
                      <w:szCs w:val="18"/>
                    </w:rPr>
                    <w:t xml:space="preserve"> Loan, </w:t>
                  </w:r>
                </w:p>
              </w:tc>
            </w:tr>
            <w:tr w:rsidR="002730D5" w:rsidRPr="002730D5" w14:paraId="18DC109D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6F9510B9" w14:textId="77777777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44AF6C57" w14:textId="61F613E5" w:rsidR="002730D5" w:rsidRPr="002730D5" w:rsidRDefault="00C72443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Mphasis</w:t>
                  </w:r>
                </w:p>
              </w:tc>
            </w:tr>
            <w:tr w:rsidR="002730D5" w:rsidRPr="002730D5" w14:paraId="00FAE0AF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4D7603B1" w14:textId="77777777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43788108" w14:textId="1BCC0BC5" w:rsidR="002730D5" w:rsidRPr="002730D5" w:rsidRDefault="00C72443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Banking</w:t>
                  </w:r>
                </w:p>
              </w:tc>
            </w:tr>
            <w:tr w:rsidR="002730D5" w:rsidRPr="002730D5" w14:paraId="6F0C274B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338A45B5" w14:textId="77777777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Client: </w:t>
                  </w:r>
                </w:p>
              </w:tc>
              <w:tc>
                <w:tcPr>
                  <w:tcW w:w="5377" w:type="dxa"/>
                </w:tcPr>
                <w:p w14:paraId="5AA10A11" w14:textId="2AFC7DEB" w:rsidR="002730D5" w:rsidRPr="002730D5" w:rsidRDefault="00AD4368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sz w:val="18"/>
                      <w:szCs w:val="18"/>
                    </w:rPr>
                    <w:t xml:space="preserve">State Bank </w:t>
                  </w:r>
                  <w:r w:rsidR="00691E19">
                    <w:rPr>
                      <w:rFonts w:ascii="Tahoma" w:hAnsi="Tahoma" w:cs="Tahoma"/>
                      <w:sz w:val="18"/>
                      <w:szCs w:val="18"/>
                    </w:rPr>
                    <w:t>o</w:t>
                  </w:r>
                  <w:r w:rsidRPr="00AD4368">
                    <w:rPr>
                      <w:rFonts w:ascii="Tahoma" w:hAnsi="Tahoma" w:cs="Tahoma"/>
                      <w:sz w:val="18"/>
                      <w:szCs w:val="18"/>
                    </w:rPr>
                    <w:t>f India (SBI)</w:t>
                  </w:r>
                </w:p>
              </w:tc>
            </w:tr>
            <w:tr w:rsidR="002730D5" w:rsidRPr="002730D5" w14:paraId="0B164506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404C6D2B" w14:textId="77777777" w:rsidR="002730D5" w:rsidRPr="002730D5" w:rsidRDefault="002730D5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uration: </w:t>
                  </w:r>
                </w:p>
              </w:tc>
              <w:tc>
                <w:tcPr>
                  <w:tcW w:w="5377" w:type="dxa"/>
                </w:tcPr>
                <w:p w14:paraId="4F04ED73" w14:textId="37CDCE1E" w:rsidR="002730D5" w:rsidRPr="002730D5" w:rsidRDefault="00C72443" w:rsidP="002730D5">
                  <w:pPr>
                    <w:pStyle w:val="NoSpacing"/>
                    <w:rPr>
                      <w:rFonts w:ascii="Tahoma" w:hAnsi="Tahoma" w:cs="Tahoma"/>
                      <w:color w:val="00B0F0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Nov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19-Jan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22</w:t>
                  </w:r>
                </w:p>
              </w:tc>
            </w:tr>
            <w:tr w:rsidR="00E909BD" w:rsidRPr="002730D5" w14:paraId="6607F810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3DEEED63" w14:textId="625CC9C9" w:rsidR="00E909BD" w:rsidRDefault="00E909BD" w:rsidP="002730D5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1215B686" w14:textId="1255F4B2" w:rsidR="00E909BD" w:rsidRDefault="00E909BD" w:rsidP="002730D5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 xml:space="preserve">Angular, Angular Material, </w:t>
                  </w:r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>NodeJS</w:t>
                  </w:r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>, Java, GIT,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 xml:space="preserve"> </w:t>
                  </w:r>
                  <w:r w:rsidRPr="00E909BD">
                    <w:rPr>
                      <w:rFonts w:ascii="Tahoma" w:hAnsi="Tahoma" w:cs="Tahoma"/>
                      <w:sz w:val="18"/>
                      <w:szCs w:val="18"/>
                    </w:rPr>
                    <w:t>JIRA</w:t>
                  </w:r>
                </w:p>
              </w:tc>
            </w:tr>
          </w:tbl>
          <w:p w14:paraId="40AB9B10" w14:textId="77777777" w:rsidR="002730D5" w:rsidRDefault="002730D5" w:rsidP="002730D5">
            <w:pPr>
              <w:spacing w:after="160" w:line="259" w:lineRule="auto"/>
              <w:ind w:left="158"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C72443" w:rsidRPr="002730D5" w14:paraId="7F83B53B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7EF324CD" w14:textId="77777777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50D7BD3D" w14:textId="6464AA31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18"/>
                      <w:szCs w:val="18"/>
                    </w:rPr>
                    <w:t>OneInsure</w:t>
                  </w:r>
                  <w:proofErr w:type="spellEnd"/>
                  <w:r>
                    <w:rPr>
                      <w:rFonts w:ascii="Tahoma" w:hAnsi="Tahoma" w:cs="Tahoma"/>
                      <w:sz w:val="18"/>
                      <w:szCs w:val="18"/>
                    </w:rPr>
                    <w:t xml:space="preserve"> </w:t>
                  </w:r>
                  <w:r w:rsidR="00D11C2E">
                    <w:rPr>
                      <w:rFonts w:ascii="Tahoma" w:hAnsi="Tahoma" w:cs="Tahoma"/>
                      <w:sz w:val="18"/>
                      <w:szCs w:val="18"/>
                    </w:rPr>
                    <w:t>&amp; Chat Application</w:t>
                  </w:r>
                </w:p>
              </w:tc>
            </w:tr>
            <w:tr w:rsidR="00C72443" w:rsidRPr="002730D5" w14:paraId="45DB0533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7ACCA419" w14:textId="77777777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17C0431A" w14:textId="667F8700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Robinhood</w:t>
                  </w:r>
                </w:p>
              </w:tc>
            </w:tr>
            <w:tr w:rsidR="00C72443" w:rsidRPr="002730D5" w14:paraId="371144DF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7E635DAD" w14:textId="77777777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450DA21E" w14:textId="3F5FD46D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Insurance</w:t>
                  </w:r>
                </w:p>
              </w:tc>
            </w:tr>
            <w:tr w:rsidR="00C72443" w:rsidRPr="002730D5" w14:paraId="2511B25D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2C8BEF09" w14:textId="77777777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Client: </w:t>
                  </w:r>
                </w:p>
              </w:tc>
              <w:tc>
                <w:tcPr>
                  <w:tcW w:w="5377" w:type="dxa"/>
                </w:tcPr>
                <w:p w14:paraId="0F5E05D0" w14:textId="11C2C098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18"/>
                      <w:szCs w:val="18"/>
                    </w:rPr>
                    <w:t>OneInsure</w:t>
                  </w:r>
                  <w:proofErr w:type="spellEnd"/>
                </w:p>
              </w:tc>
            </w:tr>
            <w:tr w:rsidR="00C72443" w:rsidRPr="002730D5" w14:paraId="57893215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32F45D4C" w14:textId="77777777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uration: </w:t>
                  </w:r>
                </w:p>
              </w:tc>
              <w:tc>
                <w:tcPr>
                  <w:tcW w:w="5377" w:type="dxa"/>
                </w:tcPr>
                <w:p w14:paraId="63ABF956" w14:textId="784B8C09" w:rsidR="00C72443" w:rsidRPr="002730D5" w:rsidRDefault="00C72443" w:rsidP="00C72443">
                  <w:pPr>
                    <w:pStyle w:val="NoSpacing"/>
                    <w:rPr>
                      <w:rFonts w:ascii="Tahoma" w:hAnsi="Tahoma" w:cs="Tahoma"/>
                      <w:color w:val="00B0F0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Jan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18-Oct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19</w:t>
                  </w:r>
                </w:p>
              </w:tc>
            </w:tr>
            <w:tr w:rsidR="00C72443" w:rsidRPr="002730D5" w14:paraId="1914D9C8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2EF7B715" w14:textId="1D1D30E7" w:rsidR="00C72443" w:rsidRDefault="00AD4368" w:rsidP="00C72443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70376B1B" w14:textId="62EAFFEC" w:rsidR="00C72443" w:rsidRDefault="00C72443" w:rsidP="00C72443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Ionic 3, Ionic 1, Angular 5, Firebase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 xml:space="preserve"> Ionic, </w:t>
                  </w:r>
                  <w:r w:rsidR="00B238D1" w:rsidRPr="00B238D1">
                    <w:rPr>
                      <w:rFonts w:ascii="Tahoma" w:hAnsi="Tahoma" w:cs="Tahoma"/>
                      <w:sz w:val="18"/>
                      <w:szCs w:val="18"/>
                    </w:rPr>
                    <w:t>GIT, SVN</w:t>
                  </w:r>
                </w:p>
              </w:tc>
            </w:tr>
          </w:tbl>
          <w:p w14:paraId="073785D0" w14:textId="77777777" w:rsidR="002730D5" w:rsidRDefault="002730D5" w:rsidP="002730D5">
            <w:pPr>
              <w:spacing w:after="160" w:line="259" w:lineRule="auto"/>
              <w:ind w:left="158"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8405A6" w:rsidRPr="002730D5" w14:paraId="55C7FE03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78154264" w14:textId="77777777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62A1019E" w14:textId="20F9F72B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18"/>
                      <w:szCs w:val="18"/>
                    </w:rPr>
                    <w:t>Travelibro</w:t>
                  </w:r>
                  <w:proofErr w:type="spellEnd"/>
                  <w:r>
                    <w:rPr>
                      <w:rFonts w:ascii="Tahoma" w:hAnsi="Tahoma" w:cs="Tahoma"/>
                      <w:sz w:val="18"/>
                      <w:szCs w:val="18"/>
                    </w:rPr>
                    <w:t xml:space="preserve"> W</w:t>
                  </w:r>
                  <w:r w:rsidR="00E624C7">
                    <w:rPr>
                      <w:rFonts w:ascii="Tahoma" w:hAnsi="Tahoma" w:cs="Tahoma"/>
                      <w:sz w:val="18"/>
                      <w:szCs w:val="18"/>
                    </w:rPr>
                    <w:t>e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bsite</w:t>
                  </w:r>
                </w:p>
              </w:tc>
            </w:tr>
            <w:tr w:rsidR="008405A6" w:rsidRPr="002730D5" w14:paraId="16371E9F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74689D57" w14:textId="77777777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6C691427" w14:textId="026C5A3C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18"/>
                      <w:szCs w:val="18"/>
                    </w:rPr>
                    <w:t>Travelibro</w:t>
                  </w:r>
                  <w:proofErr w:type="spellEnd"/>
                </w:p>
              </w:tc>
            </w:tr>
            <w:tr w:rsidR="008405A6" w:rsidRPr="002730D5" w14:paraId="7AEFD16D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5B9E7661" w14:textId="77777777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69303F0D" w14:textId="238CBF7A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Travel &amp; Tourism</w:t>
                  </w:r>
                </w:p>
              </w:tc>
            </w:tr>
            <w:tr w:rsidR="008405A6" w:rsidRPr="002730D5" w14:paraId="3F9521DC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382EA9D4" w14:textId="77777777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uration: </w:t>
                  </w:r>
                </w:p>
              </w:tc>
              <w:tc>
                <w:tcPr>
                  <w:tcW w:w="5377" w:type="dxa"/>
                </w:tcPr>
                <w:p w14:paraId="7135FF6E" w14:textId="7F899359" w:rsidR="008405A6" w:rsidRPr="002730D5" w:rsidRDefault="008405A6" w:rsidP="008405A6">
                  <w:pPr>
                    <w:pStyle w:val="NoSpacing"/>
                    <w:rPr>
                      <w:rFonts w:ascii="Tahoma" w:hAnsi="Tahoma" w:cs="Tahoma"/>
                      <w:color w:val="00B0F0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Aug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16-Jan’</w:t>
                  </w:r>
                  <w:r w:rsidR="00E0252B">
                    <w:rPr>
                      <w:rFonts w:ascii="Tahoma" w:hAnsi="Tahoma" w:cs="Tahoma"/>
                      <w:sz w:val="18"/>
                      <w:szCs w:val="18"/>
                    </w:rPr>
                    <w:t>20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>18</w:t>
                  </w:r>
                </w:p>
              </w:tc>
            </w:tr>
            <w:tr w:rsidR="008405A6" w:rsidRPr="002730D5" w14:paraId="210F589D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5740DB59" w14:textId="03E9C332" w:rsidR="008405A6" w:rsidRDefault="00AD4368" w:rsidP="008405A6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6E2BCAC8" w14:textId="6DD12776" w:rsidR="008405A6" w:rsidRDefault="008405A6" w:rsidP="008405A6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Angular JS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 GIT</w:t>
                  </w:r>
                </w:p>
              </w:tc>
            </w:tr>
          </w:tbl>
          <w:p w14:paraId="7FB9B2A3" w14:textId="77777777" w:rsidR="008405A6" w:rsidRDefault="008405A6" w:rsidP="002730D5">
            <w:pPr>
              <w:spacing w:after="160" w:line="259" w:lineRule="auto"/>
              <w:ind w:left="158"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FB09D7" w:rsidRPr="002730D5" w14:paraId="289BB1F1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5BBF0F44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4BB98E7A" w14:textId="7B82B299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Jaipur Pink panther</w:t>
                  </w:r>
                </w:p>
              </w:tc>
            </w:tr>
            <w:tr w:rsidR="00FB09D7" w:rsidRPr="002730D5" w14:paraId="6D24DBB8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7806394C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21D11524" w14:textId="6A3E463D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>Wohlig</w:t>
                  </w:r>
                  <w:proofErr w:type="spellEnd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 xml:space="preserve"> Transformation Pvt. Ltd</w:t>
                  </w:r>
                </w:p>
              </w:tc>
            </w:tr>
            <w:tr w:rsidR="00FB09D7" w:rsidRPr="002730D5" w14:paraId="20DA6794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3A0E1349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4906B1A8" w14:textId="7843556C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Sports</w:t>
                  </w:r>
                </w:p>
              </w:tc>
            </w:tr>
            <w:tr w:rsidR="00FB09D7" w:rsidRPr="002730D5" w14:paraId="7E76D1B7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6CEEC2CD" w14:textId="39F20E43" w:rsidR="00FB09D7" w:rsidRDefault="00AD4368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1EB41ADA" w14:textId="085C143D" w:rsidR="00FB09D7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Angular JS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 GIT</w:t>
                  </w:r>
                </w:p>
              </w:tc>
            </w:tr>
          </w:tbl>
          <w:p w14:paraId="7D3A95C4" w14:textId="77777777" w:rsidR="00FB09D7" w:rsidRDefault="00FB09D7" w:rsidP="002730D5">
            <w:pPr>
              <w:spacing w:after="160" w:line="259" w:lineRule="auto"/>
              <w:ind w:left="158"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FB09D7" w:rsidRPr="002730D5" w14:paraId="68472264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4B906D39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7EBB08A2" w14:textId="6E0D288A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SFA Now</w:t>
                  </w:r>
                </w:p>
              </w:tc>
            </w:tr>
            <w:tr w:rsidR="00FB09D7" w:rsidRPr="002730D5" w14:paraId="1C09F864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0BFF33C4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5871AD16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>Wohlig</w:t>
                  </w:r>
                  <w:proofErr w:type="spellEnd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 xml:space="preserve"> Transformation Pvt. Ltd</w:t>
                  </w:r>
                </w:p>
              </w:tc>
            </w:tr>
            <w:tr w:rsidR="00FB09D7" w:rsidRPr="002730D5" w14:paraId="1B61AC53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458ACE2C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79145083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Sports</w:t>
                  </w:r>
                </w:p>
              </w:tc>
            </w:tr>
            <w:tr w:rsidR="00FB09D7" w:rsidRPr="002730D5" w14:paraId="2C17418C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0D1CB403" w14:textId="1619E38E" w:rsidR="00FB09D7" w:rsidRDefault="00AD4368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213291FC" w14:textId="321EB893" w:rsidR="00FB09D7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Angular JS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 GIT</w:t>
                  </w:r>
                </w:p>
              </w:tc>
            </w:tr>
          </w:tbl>
          <w:p w14:paraId="79BFAD40" w14:textId="77777777" w:rsidR="00FB09D7" w:rsidRDefault="00FB09D7" w:rsidP="00E0252B">
            <w:pPr>
              <w:spacing w:after="160" w:line="259" w:lineRule="auto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FB09D7" w:rsidRPr="002730D5" w14:paraId="083147A6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49665ED8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77516233" w14:textId="7C871082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Dharma Production</w:t>
                  </w:r>
                </w:p>
              </w:tc>
            </w:tr>
            <w:tr w:rsidR="00FB09D7" w:rsidRPr="002730D5" w14:paraId="554CA929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65966E5D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5714D56D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>Wohlig</w:t>
                  </w:r>
                  <w:proofErr w:type="spellEnd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 xml:space="preserve"> Transformation Pvt. Ltd</w:t>
                  </w:r>
                </w:p>
              </w:tc>
            </w:tr>
            <w:tr w:rsidR="00FB09D7" w:rsidRPr="002730D5" w14:paraId="5E32F0C6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79027FAE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6FE924BA" w14:textId="0985D275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Entertainment</w:t>
                  </w:r>
                </w:p>
              </w:tc>
            </w:tr>
            <w:tr w:rsidR="00FB09D7" w:rsidRPr="002730D5" w14:paraId="1A2A9040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634BC9D9" w14:textId="7A3B6F70" w:rsidR="00FB09D7" w:rsidRDefault="00AD4368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6D8B7594" w14:textId="6BDFC561" w:rsidR="00FB09D7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Angular JS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 GIT</w:t>
                  </w:r>
                </w:p>
              </w:tc>
            </w:tr>
          </w:tbl>
          <w:p w14:paraId="59262803" w14:textId="77777777" w:rsidR="00FB09D7" w:rsidRDefault="00FB09D7" w:rsidP="002730D5">
            <w:pPr>
              <w:spacing w:after="160" w:line="259" w:lineRule="auto"/>
              <w:ind w:left="158"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  <w:tbl>
            <w:tblPr>
              <w:tblStyle w:val="TableGrid"/>
              <w:tblW w:w="0" w:type="auto"/>
              <w:tblInd w:w="1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00"/>
              <w:gridCol w:w="5377"/>
            </w:tblGrid>
            <w:tr w:rsidR="00FB09D7" w:rsidRPr="002730D5" w14:paraId="74E7C319" w14:textId="77777777" w:rsidTr="0089524D">
              <w:trPr>
                <w:trHeight w:val="286"/>
              </w:trPr>
              <w:tc>
                <w:tcPr>
                  <w:tcW w:w="2600" w:type="dxa"/>
                </w:tcPr>
                <w:p w14:paraId="27D9F227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Project Title: </w:t>
                  </w:r>
                </w:p>
              </w:tc>
              <w:tc>
                <w:tcPr>
                  <w:tcW w:w="5377" w:type="dxa"/>
                </w:tcPr>
                <w:p w14:paraId="6F2B8DB1" w14:textId="2EA8C8B8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>
                    <w:rPr>
                      <w:rFonts w:ascii="Tahoma" w:hAnsi="Tahoma" w:cs="Tahoma"/>
                      <w:sz w:val="18"/>
                      <w:szCs w:val="18"/>
                    </w:rPr>
                    <w:t>Smaassh</w:t>
                  </w:r>
                  <w:proofErr w:type="spellEnd"/>
                </w:p>
              </w:tc>
            </w:tr>
            <w:tr w:rsidR="00FB09D7" w:rsidRPr="002730D5" w14:paraId="1C3C14B1" w14:textId="77777777" w:rsidTr="0089524D">
              <w:trPr>
                <w:trHeight w:val="262"/>
              </w:trPr>
              <w:tc>
                <w:tcPr>
                  <w:tcW w:w="2600" w:type="dxa"/>
                </w:tcPr>
                <w:p w14:paraId="7A348366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Organization: </w:t>
                  </w:r>
                </w:p>
              </w:tc>
              <w:tc>
                <w:tcPr>
                  <w:tcW w:w="5377" w:type="dxa"/>
                </w:tcPr>
                <w:p w14:paraId="4BA1E0DB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proofErr w:type="spellStart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>Wohlig</w:t>
                  </w:r>
                  <w:proofErr w:type="spellEnd"/>
                  <w:r w:rsidRPr="00FB09D7">
                    <w:rPr>
                      <w:rFonts w:ascii="Tahoma" w:hAnsi="Tahoma" w:cs="Tahoma"/>
                      <w:sz w:val="18"/>
                      <w:szCs w:val="18"/>
                    </w:rPr>
                    <w:t xml:space="preserve"> Transformation Pvt. Ltd</w:t>
                  </w:r>
                </w:p>
              </w:tc>
            </w:tr>
            <w:tr w:rsidR="00FB09D7" w:rsidRPr="002730D5" w14:paraId="1249FDBD" w14:textId="77777777" w:rsidTr="0089524D">
              <w:trPr>
                <w:trHeight w:val="124"/>
              </w:trPr>
              <w:tc>
                <w:tcPr>
                  <w:tcW w:w="2600" w:type="dxa"/>
                </w:tcPr>
                <w:p w14:paraId="47F289B1" w14:textId="77777777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2730D5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 xml:space="preserve">Domain: </w:t>
                  </w:r>
                </w:p>
              </w:tc>
              <w:tc>
                <w:tcPr>
                  <w:tcW w:w="5377" w:type="dxa"/>
                </w:tcPr>
                <w:p w14:paraId="3E991867" w14:textId="65A1EA51" w:rsidR="00FB09D7" w:rsidRPr="002730D5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Gaming</w:t>
                  </w:r>
                </w:p>
              </w:tc>
            </w:tr>
            <w:tr w:rsidR="00FB09D7" w:rsidRPr="002730D5" w14:paraId="08FE185D" w14:textId="77777777" w:rsidTr="0089524D">
              <w:trPr>
                <w:trHeight w:val="141"/>
              </w:trPr>
              <w:tc>
                <w:tcPr>
                  <w:tcW w:w="2600" w:type="dxa"/>
                </w:tcPr>
                <w:p w14:paraId="3B97F8BA" w14:textId="552F0603" w:rsidR="00FB09D7" w:rsidRDefault="00AD4368" w:rsidP="00FB09D7">
                  <w:pPr>
                    <w:pStyle w:val="NoSpacing"/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</w:pPr>
                  <w:r w:rsidRPr="00AD4368"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Technologies &amp; tools</w:t>
                  </w:r>
                  <w:r>
                    <w:rPr>
                      <w:rFonts w:ascii="Tahoma" w:hAnsi="Tahoma" w:cs="Tahoma"/>
                      <w:b/>
                      <w:bCs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5377" w:type="dxa"/>
                </w:tcPr>
                <w:p w14:paraId="502DD2D5" w14:textId="557A4252" w:rsidR="00FB09D7" w:rsidRDefault="00FB09D7" w:rsidP="00FB09D7">
                  <w:pPr>
                    <w:pStyle w:val="NoSpacing"/>
                    <w:rPr>
                      <w:rFonts w:ascii="Tahoma" w:hAnsi="Tahoma" w:cs="Tahoma"/>
                      <w:sz w:val="18"/>
                      <w:szCs w:val="18"/>
                    </w:rPr>
                  </w:pPr>
                  <w:r>
                    <w:rPr>
                      <w:rFonts w:ascii="Tahoma" w:hAnsi="Tahoma" w:cs="Tahoma"/>
                      <w:sz w:val="18"/>
                      <w:szCs w:val="18"/>
                    </w:rPr>
                    <w:t>Angular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</w:t>
                  </w:r>
                  <w:r>
                    <w:rPr>
                      <w:rFonts w:ascii="Tahoma" w:hAnsi="Tahoma" w:cs="Tahoma"/>
                      <w:sz w:val="18"/>
                      <w:szCs w:val="18"/>
                    </w:rPr>
                    <w:t xml:space="preserve"> &amp; Ionic</w:t>
                  </w:r>
                  <w:r w:rsidR="00B238D1">
                    <w:rPr>
                      <w:rFonts w:ascii="Tahoma" w:hAnsi="Tahoma" w:cs="Tahoma"/>
                      <w:sz w:val="18"/>
                      <w:szCs w:val="18"/>
                    </w:rPr>
                    <w:t>, GIT</w:t>
                  </w:r>
                </w:p>
              </w:tc>
            </w:tr>
          </w:tbl>
          <w:p w14:paraId="34B0249C" w14:textId="36B29F8C" w:rsidR="00FB09D7" w:rsidRPr="002730D5" w:rsidRDefault="00FB09D7" w:rsidP="00E0252B">
            <w:pPr>
              <w:spacing w:after="160" w:line="259" w:lineRule="auto"/>
              <w:ind w:right="14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</w:tr>
    </w:tbl>
    <w:p w14:paraId="1B477A77" w14:textId="0182863B" w:rsidR="00C15201" w:rsidRDefault="00C15201" w:rsidP="007255C5">
      <w:pPr>
        <w:tabs>
          <w:tab w:val="left" w:pos="0"/>
        </w:tabs>
      </w:pPr>
    </w:p>
    <w:sectPr w:rsidR="00C15201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0.8pt;height:10.8pt" o:bullet="t">
        <v:imagedata r:id="rId1" o:title="bullet"/>
      </v:shape>
    </w:pict>
  </w:numPicBullet>
  <w:numPicBullet w:numPicBulletId="1">
    <w:pict>
      <v:shape id="_x0000_i1096" type="#_x0000_t75" style="width:7.8pt;height:7.8pt" o:bullet="t">
        <v:imagedata r:id="rId2" o:title="bullet-grey"/>
      </v:shape>
    </w:pict>
  </w:numPicBullet>
  <w:numPicBullet w:numPicBulletId="2">
    <w:pict>
      <v:shape id="_x0000_i1097" type="#_x0000_t75" style="width:13.8pt;height:13.8pt;visibility:visible;mso-wrap-style:square" o:bullet="t">
        <v:imagedata r:id="rId3" o:title=""/>
      </v:shape>
    </w:pict>
  </w:numPicBullet>
  <w:numPicBullet w:numPicBulletId="3">
    <w:pict>
      <v:shape id="_x0000_i1098" type="#_x0000_t75" style="width:22.2pt;height:22.2pt" o:bullet="t">
        <v:imagedata r:id="rId4" o:title="pointer"/>
      </v:shape>
    </w:pict>
  </w:numPicBullet>
  <w:numPicBullet w:numPicBulletId="4">
    <w:pict>
      <v:shape id="_x0000_i1099" type="#_x0000_t75" style="width:41.4pt;height:41.4pt" o:bullet="t">
        <v:imagedata r:id="rId5" o:title="vsagde"/>
      </v:shape>
    </w:pict>
  </w:numPicBullet>
  <w:numPicBullet w:numPicBulletId="5">
    <w:pict>
      <v:shape id="_x0000_i1100" type="#_x0000_t75" alt="bullet_grey_circ" style="width:9pt;height:9pt;visibility:visible;mso-wrap-style:square" o:bullet="t">
        <v:imagedata r:id="rId6" o:title="bullet_grey_circ"/>
      </v:shape>
    </w:pict>
  </w:numPicBullet>
  <w:abstractNum w:abstractNumId="0" w15:restartNumberingAfterBreak="0">
    <w:nsid w:val="049B6D8B"/>
    <w:multiLevelType w:val="hybridMultilevel"/>
    <w:tmpl w:val="638A3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3" w15:restartNumberingAfterBreak="0">
    <w:nsid w:val="144134B8"/>
    <w:multiLevelType w:val="hybridMultilevel"/>
    <w:tmpl w:val="1F66F3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1D9E7526"/>
    <w:multiLevelType w:val="hybridMultilevel"/>
    <w:tmpl w:val="F9BA11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407B2"/>
    <w:multiLevelType w:val="hybridMultilevel"/>
    <w:tmpl w:val="8ACAFD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816718"/>
    <w:multiLevelType w:val="hybridMultilevel"/>
    <w:tmpl w:val="92F6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6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EB0651F"/>
    <w:multiLevelType w:val="hybridMultilevel"/>
    <w:tmpl w:val="1D1E8692"/>
    <w:lvl w:ilvl="0" w:tplc="04FC83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E1C89"/>
    <w:multiLevelType w:val="hybridMultilevel"/>
    <w:tmpl w:val="8F0C22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A606BA"/>
    <w:multiLevelType w:val="hybridMultilevel"/>
    <w:tmpl w:val="9BA2FD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4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5A6675"/>
    <w:multiLevelType w:val="hybridMultilevel"/>
    <w:tmpl w:val="C3C275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0F5999"/>
    <w:multiLevelType w:val="hybridMultilevel"/>
    <w:tmpl w:val="2CECE5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43501E"/>
    <w:multiLevelType w:val="hybridMultilevel"/>
    <w:tmpl w:val="911EA80E"/>
    <w:lvl w:ilvl="0" w:tplc="8C5E64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34" w15:restartNumberingAfterBreak="0">
    <w:nsid w:val="67A02CF6"/>
    <w:multiLevelType w:val="hybridMultilevel"/>
    <w:tmpl w:val="664CEC7E"/>
    <w:lvl w:ilvl="0" w:tplc="52DE8570">
      <w:start w:val="1"/>
      <w:numFmt w:val="bullet"/>
      <w:lvlText w:val=""/>
      <w:lvlJc w:val="left"/>
      <w:pPr>
        <w:ind w:left="518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35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6" w15:restartNumberingAfterBreak="0">
    <w:nsid w:val="6CE26176"/>
    <w:multiLevelType w:val="hybridMultilevel"/>
    <w:tmpl w:val="90581CB0"/>
    <w:lvl w:ilvl="0" w:tplc="04FC833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7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7C34430"/>
    <w:multiLevelType w:val="hybridMultilevel"/>
    <w:tmpl w:val="424493C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ADE6543"/>
    <w:multiLevelType w:val="hybridMultilevel"/>
    <w:tmpl w:val="0348530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283855134">
    <w:abstractNumId w:val="4"/>
  </w:num>
  <w:num w:numId="2" w16cid:durableId="1139957477">
    <w:abstractNumId w:val="16"/>
  </w:num>
  <w:num w:numId="3" w16cid:durableId="1333799233">
    <w:abstractNumId w:val="32"/>
  </w:num>
  <w:num w:numId="4" w16cid:durableId="45108299">
    <w:abstractNumId w:val="7"/>
  </w:num>
  <w:num w:numId="5" w16cid:durableId="1576815025">
    <w:abstractNumId w:val="35"/>
  </w:num>
  <w:num w:numId="6" w16cid:durableId="384185751">
    <w:abstractNumId w:val="14"/>
  </w:num>
  <w:num w:numId="7" w16cid:durableId="204761051">
    <w:abstractNumId w:val="21"/>
  </w:num>
  <w:num w:numId="8" w16cid:durableId="705718479">
    <w:abstractNumId w:val="37"/>
  </w:num>
  <w:num w:numId="9" w16cid:durableId="2111703892">
    <w:abstractNumId w:val="8"/>
  </w:num>
  <w:num w:numId="10" w16cid:durableId="151415200">
    <w:abstractNumId w:val="9"/>
  </w:num>
  <w:num w:numId="11" w16cid:durableId="1079908262">
    <w:abstractNumId w:val="1"/>
  </w:num>
  <w:num w:numId="12" w16cid:durableId="2096978624">
    <w:abstractNumId w:val="40"/>
  </w:num>
  <w:num w:numId="13" w16cid:durableId="2024093257">
    <w:abstractNumId w:val="26"/>
  </w:num>
  <w:num w:numId="14" w16cid:durableId="1275937855">
    <w:abstractNumId w:val="5"/>
  </w:num>
  <w:num w:numId="15" w16cid:durableId="1940526060">
    <w:abstractNumId w:val="6"/>
  </w:num>
  <w:num w:numId="16" w16cid:durableId="1921673080">
    <w:abstractNumId w:val="23"/>
  </w:num>
  <w:num w:numId="17" w16cid:durableId="1004742258">
    <w:abstractNumId w:val="15"/>
  </w:num>
  <w:num w:numId="18" w16cid:durableId="1630890622">
    <w:abstractNumId w:val="25"/>
  </w:num>
  <w:num w:numId="19" w16cid:durableId="2020619675">
    <w:abstractNumId w:val="24"/>
  </w:num>
  <w:num w:numId="20" w16cid:durableId="380785101">
    <w:abstractNumId w:val="18"/>
  </w:num>
  <w:num w:numId="21" w16cid:durableId="1867787500">
    <w:abstractNumId w:val="13"/>
  </w:num>
  <w:num w:numId="22" w16cid:durableId="772435674">
    <w:abstractNumId w:val="27"/>
  </w:num>
  <w:num w:numId="23" w16cid:durableId="572854513">
    <w:abstractNumId w:val="17"/>
  </w:num>
  <w:num w:numId="24" w16cid:durableId="1422415713">
    <w:abstractNumId w:val="28"/>
  </w:num>
  <w:num w:numId="25" w16cid:durableId="2121677675">
    <w:abstractNumId w:val="33"/>
  </w:num>
  <w:num w:numId="26" w16cid:durableId="405340846">
    <w:abstractNumId w:val="2"/>
  </w:num>
  <w:num w:numId="27" w16cid:durableId="1839929850">
    <w:abstractNumId w:val="31"/>
  </w:num>
  <w:num w:numId="28" w16cid:durableId="777257711">
    <w:abstractNumId w:val="30"/>
  </w:num>
  <w:num w:numId="29" w16cid:durableId="1625572245">
    <w:abstractNumId w:val="29"/>
  </w:num>
  <w:num w:numId="30" w16cid:durableId="1984508732">
    <w:abstractNumId w:val="34"/>
  </w:num>
  <w:num w:numId="31" w16cid:durableId="1101682101">
    <w:abstractNumId w:val="12"/>
  </w:num>
  <w:num w:numId="32" w16cid:durableId="1436899419">
    <w:abstractNumId w:val="22"/>
  </w:num>
  <w:num w:numId="33" w16cid:durableId="530336910">
    <w:abstractNumId w:val="3"/>
  </w:num>
  <w:num w:numId="34" w16cid:durableId="964458120">
    <w:abstractNumId w:val="39"/>
  </w:num>
  <w:num w:numId="35" w16cid:durableId="1027146764">
    <w:abstractNumId w:val="20"/>
  </w:num>
  <w:num w:numId="36" w16cid:durableId="16808130">
    <w:abstractNumId w:val="19"/>
  </w:num>
  <w:num w:numId="37" w16cid:durableId="1258901642">
    <w:abstractNumId w:val="36"/>
  </w:num>
  <w:num w:numId="38" w16cid:durableId="1696342666">
    <w:abstractNumId w:val="11"/>
  </w:num>
  <w:num w:numId="39" w16cid:durableId="1722897199">
    <w:abstractNumId w:val="38"/>
  </w:num>
  <w:num w:numId="40" w16cid:durableId="1569654597">
    <w:abstractNumId w:val="10"/>
  </w:num>
  <w:num w:numId="41" w16cid:durableId="900293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54217"/>
    <w:rsid w:val="000548D1"/>
    <w:rsid w:val="000B6DED"/>
    <w:rsid w:val="000D1D44"/>
    <w:rsid w:val="000D4063"/>
    <w:rsid w:val="000F3584"/>
    <w:rsid w:val="00112AFA"/>
    <w:rsid w:val="00121373"/>
    <w:rsid w:val="001250C3"/>
    <w:rsid w:val="00133AFF"/>
    <w:rsid w:val="001402DF"/>
    <w:rsid w:val="00152863"/>
    <w:rsid w:val="0016338C"/>
    <w:rsid w:val="001A11D9"/>
    <w:rsid w:val="001A530D"/>
    <w:rsid w:val="001C7DFD"/>
    <w:rsid w:val="001D0D4A"/>
    <w:rsid w:val="001D5D18"/>
    <w:rsid w:val="001E7456"/>
    <w:rsid w:val="001F6D08"/>
    <w:rsid w:val="0020334E"/>
    <w:rsid w:val="002035CC"/>
    <w:rsid w:val="00206B5C"/>
    <w:rsid w:val="00237DFB"/>
    <w:rsid w:val="00244EDA"/>
    <w:rsid w:val="00251DF5"/>
    <w:rsid w:val="002531B6"/>
    <w:rsid w:val="002608E7"/>
    <w:rsid w:val="002730D5"/>
    <w:rsid w:val="00286F59"/>
    <w:rsid w:val="0029070D"/>
    <w:rsid w:val="0029135D"/>
    <w:rsid w:val="00295E7E"/>
    <w:rsid w:val="002B244C"/>
    <w:rsid w:val="002D0020"/>
    <w:rsid w:val="003064B7"/>
    <w:rsid w:val="00341A1C"/>
    <w:rsid w:val="00345B23"/>
    <w:rsid w:val="00351515"/>
    <w:rsid w:val="0035641F"/>
    <w:rsid w:val="00390A6A"/>
    <w:rsid w:val="003B0FF7"/>
    <w:rsid w:val="003E32CC"/>
    <w:rsid w:val="003E766D"/>
    <w:rsid w:val="003F2B19"/>
    <w:rsid w:val="003F7A6D"/>
    <w:rsid w:val="00403C5B"/>
    <w:rsid w:val="00403E31"/>
    <w:rsid w:val="004103E1"/>
    <w:rsid w:val="00415678"/>
    <w:rsid w:val="00416CA5"/>
    <w:rsid w:val="00426F39"/>
    <w:rsid w:val="004468F4"/>
    <w:rsid w:val="0049732D"/>
    <w:rsid w:val="004C06B8"/>
    <w:rsid w:val="004C6F62"/>
    <w:rsid w:val="004D10DB"/>
    <w:rsid w:val="004D29BA"/>
    <w:rsid w:val="004D448A"/>
    <w:rsid w:val="004F1AAA"/>
    <w:rsid w:val="004F5FD1"/>
    <w:rsid w:val="004F60C9"/>
    <w:rsid w:val="004F7765"/>
    <w:rsid w:val="005151E7"/>
    <w:rsid w:val="00515787"/>
    <w:rsid w:val="00520F6D"/>
    <w:rsid w:val="00543313"/>
    <w:rsid w:val="00550FF3"/>
    <w:rsid w:val="00576A5B"/>
    <w:rsid w:val="00584D91"/>
    <w:rsid w:val="00590B73"/>
    <w:rsid w:val="0059440A"/>
    <w:rsid w:val="00595596"/>
    <w:rsid w:val="005A1ED0"/>
    <w:rsid w:val="005E40B8"/>
    <w:rsid w:val="005E506A"/>
    <w:rsid w:val="005E7F75"/>
    <w:rsid w:val="00600642"/>
    <w:rsid w:val="0063642A"/>
    <w:rsid w:val="006444CC"/>
    <w:rsid w:val="00646F08"/>
    <w:rsid w:val="00647AEC"/>
    <w:rsid w:val="00666E0F"/>
    <w:rsid w:val="0067146E"/>
    <w:rsid w:val="006829E4"/>
    <w:rsid w:val="00684CA4"/>
    <w:rsid w:val="00691E19"/>
    <w:rsid w:val="00696DE9"/>
    <w:rsid w:val="006A11CE"/>
    <w:rsid w:val="006A5927"/>
    <w:rsid w:val="006B55AD"/>
    <w:rsid w:val="006C25D8"/>
    <w:rsid w:val="006C7B50"/>
    <w:rsid w:val="006E2563"/>
    <w:rsid w:val="006F03CD"/>
    <w:rsid w:val="00711A63"/>
    <w:rsid w:val="007128E4"/>
    <w:rsid w:val="00713EFD"/>
    <w:rsid w:val="007255C5"/>
    <w:rsid w:val="00737E39"/>
    <w:rsid w:val="00740D5F"/>
    <w:rsid w:val="007426DD"/>
    <w:rsid w:val="00756CC9"/>
    <w:rsid w:val="007606C0"/>
    <w:rsid w:val="007631E5"/>
    <w:rsid w:val="00766F55"/>
    <w:rsid w:val="00790228"/>
    <w:rsid w:val="00793700"/>
    <w:rsid w:val="007B1885"/>
    <w:rsid w:val="007B4908"/>
    <w:rsid w:val="007E0313"/>
    <w:rsid w:val="008061CB"/>
    <w:rsid w:val="008161BC"/>
    <w:rsid w:val="00821C10"/>
    <w:rsid w:val="00832A97"/>
    <w:rsid w:val="008405A6"/>
    <w:rsid w:val="00876A4C"/>
    <w:rsid w:val="00884284"/>
    <w:rsid w:val="0088620B"/>
    <w:rsid w:val="00887533"/>
    <w:rsid w:val="0088778D"/>
    <w:rsid w:val="00891A3C"/>
    <w:rsid w:val="00893161"/>
    <w:rsid w:val="0089524D"/>
    <w:rsid w:val="008B506B"/>
    <w:rsid w:val="008B6C6A"/>
    <w:rsid w:val="008D5E74"/>
    <w:rsid w:val="008D7032"/>
    <w:rsid w:val="008D79E4"/>
    <w:rsid w:val="008E7940"/>
    <w:rsid w:val="00906F28"/>
    <w:rsid w:val="00937D36"/>
    <w:rsid w:val="0094149A"/>
    <w:rsid w:val="009658A6"/>
    <w:rsid w:val="00980D87"/>
    <w:rsid w:val="0098256C"/>
    <w:rsid w:val="009A4B56"/>
    <w:rsid w:val="009A5EB1"/>
    <w:rsid w:val="009E57A3"/>
    <w:rsid w:val="009E7306"/>
    <w:rsid w:val="009F2A13"/>
    <w:rsid w:val="00A25FCB"/>
    <w:rsid w:val="00A44411"/>
    <w:rsid w:val="00A62D8F"/>
    <w:rsid w:val="00A735ED"/>
    <w:rsid w:val="00A86378"/>
    <w:rsid w:val="00AA0CEC"/>
    <w:rsid w:val="00AB50C8"/>
    <w:rsid w:val="00AD1997"/>
    <w:rsid w:val="00AD366D"/>
    <w:rsid w:val="00AD4368"/>
    <w:rsid w:val="00B2316E"/>
    <w:rsid w:val="00B238D1"/>
    <w:rsid w:val="00B329AD"/>
    <w:rsid w:val="00B449B1"/>
    <w:rsid w:val="00B61E6C"/>
    <w:rsid w:val="00B66799"/>
    <w:rsid w:val="00B75E6B"/>
    <w:rsid w:val="00B91749"/>
    <w:rsid w:val="00B9284E"/>
    <w:rsid w:val="00BA4421"/>
    <w:rsid w:val="00BB3FF5"/>
    <w:rsid w:val="00BE6738"/>
    <w:rsid w:val="00C022A1"/>
    <w:rsid w:val="00C04699"/>
    <w:rsid w:val="00C077E8"/>
    <w:rsid w:val="00C15201"/>
    <w:rsid w:val="00C22B9A"/>
    <w:rsid w:val="00C23E15"/>
    <w:rsid w:val="00C32EA4"/>
    <w:rsid w:val="00C43E2A"/>
    <w:rsid w:val="00C43F26"/>
    <w:rsid w:val="00C4502F"/>
    <w:rsid w:val="00C4564A"/>
    <w:rsid w:val="00C55C07"/>
    <w:rsid w:val="00C72443"/>
    <w:rsid w:val="00C766F0"/>
    <w:rsid w:val="00C9514A"/>
    <w:rsid w:val="00CB0FB3"/>
    <w:rsid w:val="00CD1EFF"/>
    <w:rsid w:val="00CE0304"/>
    <w:rsid w:val="00CE54A5"/>
    <w:rsid w:val="00CF0F24"/>
    <w:rsid w:val="00CF6FF5"/>
    <w:rsid w:val="00D070C7"/>
    <w:rsid w:val="00D102EC"/>
    <w:rsid w:val="00D11C2E"/>
    <w:rsid w:val="00D17AAB"/>
    <w:rsid w:val="00D232E1"/>
    <w:rsid w:val="00D33527"/>
    <w:rsid w:val="00D351CE"/>
    <w:rsid w:val="00D35553"/>
    <w:rsid w:val="00D35F45"/>
    <w:rsid w:val="00D40700"/>
    <w:rsid w:val="00D51D8C"/>
    <w:rsid w:val="00D567FB"/>
    <w:rsid w:val="00D639FE"/>
    <w:rsid w:val="00D6483E"/>
    <w:rsid w:val="00D7042E"/>
    <w:rsid w:val="00D7686C"/>
    <w:rsid w:val="00D829FF"/>
    <w:rsid w:val="00D910DC"/>
    <w:rsid w:val="00D95177"/>
    <w:rsid w:val="00D9696E"/>
    <w:rsid w:val="00DA5410"/>
    <w:rsid w:val="00DE20AA"/>
    <w:rsid w:val="00E0252B"/>
    <w:rsid w:val="00E10910"/>
    <w:rsid w:val="00E2622C"/>
    <w:rsid w:val="00E275C9"/>
    <w:rsid w:val="00E53093"/>
    <w:rsid w:val="00E624C7"/>
    <w:rsid w:val="00E65FD7"/>
    <w:rsid w:val="00E813D1"/>
    <w:rsid w:val="00E843AC"/>
    <w:rsid w:val="00E8514F"/>
    <w:rsid w:val="00E909BD"/>
    <w:rsid w:val="00E9626A"/>
    <w:rsid w:val="00ED2ECD"/>
    <w:rsid w:val="00EE442A"/>
    <w:rsid w:val="00F03863"/>
    <w:rsid w:val="00F319B1"/>
    <w:rsid w:val="00F367B9"/>
    <w:rsid w:val="00F61B8D"/>
    <w:rsid w:val="00F80200"/>
    <w:rsid w:val="00FB09D7"/>
    <w:rsid w:val="00FB15DB"/>
    <w:rsid w:val="00FB256D"/>
    <w:rsid w:val="00FC5510"/>
    <w:rsid w:val="00FE5316"/>
    <w:rsid w:val="00FE6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4C02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08E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63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33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33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33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338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F2B1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730D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7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abhiruchi pandey</cp:lastModifiedBy>
  <cp:revision>5</cp:revision>
  <dcterms:created xsi:type="dcterms:W3CDTF">2024-02-12T07:37:00Z</dcterms:created>
  <dcterms:modified xsi:type="dcterms:W3CDTF">2024-02-13T05:11:00Z</dcterms:modified>
</cp:coreProperties>
</file>